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BC9591" w14:textId="00CEE8D1" w:rsidR="006610B8" w:rsidRPr="00BC7999" w:rsidRDefault="006610B8" w:rsidP="006610B8">
      <w:pPr>
        <w:jc w:val="center"/>
        <w:rPr>
          <w:rFonts w:cstheme="minorHAnsi"/>
          <w:b/>
          <w:color w:val="008080"/>
          <w:sz w:val="44"/>
          <w:szCs w:val="44"/>
          <w:lang w:val="es-ES"/>
        </w:rPr>
      </w:pPr>
      <w:r>
        <w:rPr>
          <w:b/>
          <w:noProof/>
          <w:color w:val="008080"/>
          <w:sz w:val="44"/>
          <w:szCs w:val="44"/>
          <w:u w:val="single"/>
          <w:lang w:eastAsia="zh-CN"/>
        </w:rPr>
        <w:drawing>
          <wp:anchor distT="0" distB="0" distL="114300" distR="114300" simplePos="0" relativeHeight="251658240" behindDoc="1" locked="0" layoutInCell="1" allowOverlap="1" wp14:anchorId="06FF0081" wp14:editId="7FC3136D">
            <wp:simplePos x="0" y="0"/>
            <wp:positionH relativeFrom="column">
              <wp:posOffset>5616796</wp:posOffset>
            </wp:positionH>
            <wp:positionV relativeFrom="paragraph">
              <wp:posOffset>-248202</wp:posOffset>
            </wp:positionV>
            <wp:extent cx="903605" cy="886460"/>
            <wp:effectExtent l="0" t="0" r="0" b="8890"/>
            <wp:wrapNone/>
            <wp:docPr id="2" name="Picture 2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D_43_LOGO_Hi Res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3605" cy="886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C7999">
        <w:rPr>
          <w:b/>
          <w:color w:val="008080"/>
          <w:sz w:val="44"/>
          <w:szCs w:val="44"/>
          <w:lang w:val="es-ES"/>
        </w:rPr>
        <w:t>Etapa 3: SD43 (</w:t>
      </w:r>
      <w:proofErr w:type="spellStart"/>
      <w:r w:rsidRPr="00BC7999">
        <w:rPr>
          <w:b/>
          <w:color w:val="008080"/>
          <w:sz w:val="44"/>
          <w:szCs w:val="44"/>
          <w:lang w:val="es-ES"/>
        </w:rPr>
        <w:t>Coquitlam</w:t>
      </w:r>
      <w:proofErr w:type="spellEnd"/>
      <w:r w:rsidRPr="00BC7999">
        <w:rPr>
          <w:b/>
          <w:color w:val="008080"/>
          <w:sz w:val="44"/>
          <w:szCs w:val="44"/>
          <w:lang w:val="es-ES"/>
        </w:rPr>
        <w:t>) Padres e hijos</w:t>
      </w:r>
    </w:p>
    <w:p w14:paraId="6CC2C4A6" w14:textId="0F597B21" w:rsidR="006610B8" w:rsidRPr="00BC7999" w:rsidRDefault="006610B8" w:rsidP="006610B8">
      <w:pPr>
        <w:jc w:val="center"/>
        <w:rPr>
          <w:rFonts w:cstheme="minorHAnsi"/>
          <w:b/>
          <w:color w:val="008080"/>
          <w:sz w:val="40"/>
          <w:szCs w:val="40"/>
          <w:u w:val="single"/>
          <w:lang w:val="es-ES"/>
        </w:rPr>
      </w:pPr>
      <w:r w:rsidRPr="00BC7999">
        <w:rPr>
          <w:b/>
          <w:color w:val="008080"/>
          <w:sz w:val="40"/>
          <w:szCs w:val="40"/>
          <w:u w:val="single"/>
          <w:lang w:val="es-ES"/>
        </w:rPr>
        <w:t>GUÍA DE PROTOCOLOS DE SALUD Y SEGURIDAD</w:t>
      </w:r>
    </w:p>
    <w:p w14:paraId="76D554FC" w14:textId="77777777" w:rsidR="006610B8" w:rsidRPr="00BC7999" w:rsidRDefault="006610B8" w:rsidP="00AA419F">
      <w:pPr>
        <w:jc w:val="center"/>
        <w:rPr>
          <w:rFonts w:cstheme="minorHAnsi"/>
          <w:b/>
          <w:color w:val="008080"/>
          <w:sz w:val="44"/>
          <w:szCs w:val="44"/>
          <w:u w:val="single"/>
          <w:lang w:val="es-ES"/>
        </w:rPr>
      </w:pPr>
    </w:p>
    <w:tbl>
      <w:tblPr>
        <w:tblStyle w:val="TableGrid"/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9270"/>
      </w:tblGrid>
      <w:tr w:rsidR="0052244C" w:rsidRPr="00DD703C" w14:paraId="0C02BE93" w14:textId="77777777" w:rsidTr="08866084">
        <w:tc>
          <w:tcPr>
            <w:tcW w:w="9350" w:type="dxa"/>
            <w:shd w:val="clear" w:color="auto" w:fill="D0CECE" w:themeFill="background2" w:themeFillShade="E6"/>
          </w:tcPr>
          <w:p w14:paraId="17489A15" w14:textId="30C4CD60" w:rsidR="006610B8" w:rsidRPr="00BC7999" w:rsidRDefault="000C66DD" w:rsidP="08866084">
            <w:pPr>
              <w:jc w:val="center"/>
              <w:rPr>
                <w:b/>
                <w:bCs/>
                <w:sz w:val="22"/>
                <w:szCs w:val="22"/>
                <w:lang w:val="es-ES"/>
              </w:rPr>
            </w:pPr>
            <w:r w:rsidRPr="00BC7999">
              <w:rPr>
                <w:b/>
                <w:bCs/>
                <w:sz w:val="22"/>
                <w:szCs w:val="22"/>
                <w:lang w:val="es-ES"/>
              </w:rPr>
              <w:t>Esta información es para padres/tutores y está relacionada con el regreso de los alumnos a la escuela a tiempo parcial y de manera voluntaria en las escuelas del Distrito Escolar 43 (</w:t>
            </w:r>
            <w:proofErr w:type="spellStart"/>
            <w:r w:rsidRPr="00BC7999">
              <w:rPr>
                <w:b/>
                <w:bCs/>
                <w:sz w:val="22"/>
                <w:szCs w:val="22"/>
                <w:lang w:val="es-ES"/>
              </w:rPr>
              <w:t>Coquitlam</w:t>
            </w:r>
            <w:proofErr w:type="spellEnd"/>
            <w:r w:rsidRPr="00BC7999">
              <w:rPr>
                <w:b/>
                <w:bCs/>
                <w:sz w:val="22"/>
                <w:szCs w:val="22"/>
                <w:lang w:val="es-ES"/>
              </w:rPr>
              <w:t>).</w:t>
            </w:r>
          </w:p>
          <w:p w14:paraId="1CB1B43B" w14:textId="77777777" w:rsidR="00FF7C71" w:rsidRPr="00BC7999" w:rsidRDefault="00FF7C71" w:rsidP="00AA419F">
            <w:pPr>
              <w:jc w:val="center"/>
              <w:rPr>
                <w:rFonts w:cstheme="minorHAnsi"/>
                <w:b/>
                <w:sz w:val="22"/>
                <w:szCs w:val="22"/>
                <w:lang w:val="es-ES"/>
              </w:rPr>
            </w:pPr>
          </w:p>
          <w:p w14:paraId="2BBDBD3D" w14:textId="43E7D93A" w:rsidR="00C91971" w:rsidRPr="00BC7999" w:rsidRDefault="00FF7C71" w:rsidP="00AA419F">
            <w:pPr>
              <w:jc w:val="center"/>
              <w:rPr>
                <w:rFonts w:cstheme="minorHAnsi"/>
                <w:b/>
                <w:sz w:val="22"/>
                <w:szCs w:val="22"/>
                <w:lang w:val="es-ES"/>
              </w:rPr>
            </w:pPr>
            <w:r w:rsidRPr="00BC7999">
              <w:rPr>
                <w:b/>
                <w:sz w:val="22"/>
                <w:szCs w:val="22"/>
                <w:lang w:val="es-ES"/>
              </w:rPr>
              <w:t xml:space="preserve">Los alumnos no deben asistir a la escuela si presentan cualquier síntoma de enfermedad.  </w:t>
            </w:r>
          </w:p>
          <w:p w14:paraId="662A9E2B" w14:textId="685BFB1F" w:rsidR="00C91971" w:rsidRPr="00BC7999" w:rsidRDefault="00C91971" w:rsidP="00AA419F">
            <w:pPr>
              <w:jc w:val="center"/>
              <w:rPr>
                <w:rFonts w:cstheme="minorHAnsi"/>
                <w:bCs/>
                <w:sz w:val="22"/>
                <w:szCs w:val="22"/>
                <w:lang w:val="es-ES"/>
              </w:rPr>
            </w:pPr>
          </w:p>
        </w:tc>
      </w:tr>
    </w:tbl>
    <w:p w14:paraId="05FF37A4" w14:textId="2312F002" w:rsidR="006C015E" w:rsidRPr="00BC7999" w:rsidRDefault="006C015E" w:rsidP="08866084">
      <w:pPr>
        <w:rPr>
          <w:b/>
          <w:bCs/>
          <w:sz w:val="22"/>
          <w:szCs w:val="22"/>
          <w:u w:val="single"/>
          <w:lang w:val="es-ES"/>
        </w:rPr>
      </w:pPr>
    </w:p>
    <w:p w14:paraId="24636258" w14:textId="6A400E2E" w:rsidR="0B17586D" w:rsidRPr="00BC7999" w:rsidRDefault="0B17586D" w:rsidP="08866084">
      <w:pPr>
        <w:rPr>
          <w:sz w:val="20"/>
          <w:szCs w:val="20"/>
          <w:lang w:val="es-ES"/>
        </w:rPr>
      </w:pPr>
      <w:r w:rsidRPr="00BC7999">
        <w:rPr>
          <w:sz w:val="20"/>
          <w:szCs w:val="20"/>
          <w:lang w:val="es-ES"/>
        </w:rPr>
        <w:t>Querido padre/tutor,</w:t>
      </w:r>
    </w:p>
    <w:p w14:paraId="1E7C2D4E" w14:textId="0EDB3232" w:rsidR="08866084" w:rsidRPr="00BC7999" w:rsidRDefault="08866084" w:rsidP="08866084">
      <w:pPr>
        <w:rPr>
          <w:sz w:val="20"/>
          <w:szCs w:val="20"/>
          <w:lang w:val="es-ES"/>
        </w:rPr>
      </w:pPr>
    </w:p>
    <w:p w14:paraId="1DD3748B" w14:textId="2D3737E4" w:rsidR="0B17586D" w:rsidRDefault="0B17586D" w:rsidP="08866084">
      <w:pPr>
        <w:rPr>
          <w:sz w:val="20"/>
          <w:szCs w:val="20"/>
          <w:u w:val="single"/>
        </w:rPr>
      </w:pPr>
      <w:r w:rsidRPr="00BC7999">
        <w:rPr>
          <w:sz w:val="20"/>
          <w:szCs w:val="20"/>
          <w:lang w:val="es-ES"/>
        </w:rPr>
        <w:t xml:space="preserve">Nos complace </w:t>
      </w:r>
      <w:proofErr w:type="gramStart"/>
      <w:r w:rsidRPr="00BC7999">
        <w:rPr>
          <w:sz w:val="20"/>
          <w:szCs w:val="20"/>
          <w:lang w:val="es-ES"/>
        </w:rPr>
        <w:t>darle</w:t>
      </w:r>
      <w:proofErr w:type="gramEnd"/>
      <w:r w:rsidRPr="00BC7999">
        <w:rPr>
          <w:sz w:val="20"/>
          <w:szCs w:val="20"/>
          <w:lang w:val="es-ES"/>
        </w:rPr>
        <w:t xml:space="preserve"> la bienvenida a sus hijos a la escuela y proporcionarle esta información para informarle sobre las rutinas y protocolos necesarios para garantizar la salud y seguridad de todos en nuestras comunidades escolares. El Centro de Control de Enfermedades de BC, el Ministerio de Salud y el Ministerio de Educación nos han proporcionado orientación para establecer estas medidas.  </w:t>
      </w:r>
      <w:proofErr w:type="spellStart"/>
      <w:r>
        <w:rPr>
          <w:sz w:val="20"/>
          <w:szCs w:val="20"/>
        </w:rPr>
        <w:t>Apreciamo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ooperación</w:t>
      </w:r>
      <w:proofErr w:type="spellEnd"/>
      <w:r>
        <w:rPr>
          <w:sz w:val="20"/>
          <w:szCs w:val="20"/>
        </w:rPr>
        <w:t xml:space="preserve"> y </w:t>
      </w:r>
      <w:proofErr w:type="spellStart"/>
      <w:r>
        <w:rPr>
          <w:sz w:val="20"/>
          <w:szCs w:val="20"/>
        </w:rPr>
        <w:t>comprensión</w:t>
      </w:r>
      <w:proofErr w:type="spellEnd"/>
      <w:r w:rsidR="00720149">
        <w:rPr>
          <w:sz w:val="20"/>
          <w:szCs w:val="20"/>
          <w:lang w:val="es-ES"/>
        </w:rPr>
        <w:t>.</w:t>
      </w:r>
      <w:r>
        <w:rPr>
          <w:sz w:val="20"/>
          <w:szCs w:val="20"/>
        </w:rPr>
        <w:t xml:space="preserve"> </w:t>
      </w:r>
    </w:p>
    <w:p w14:paraId="461244AD" w14:textId="7432C4FA" w:rsidR="08866084" w:rsidRDefault="08866084" w:rsidP="08866084">
      <w:pPr>
        <w:rPr>
          <w:b/>
          <w:bCs/>
          <w:sz w:val="20"/>
          <w:szCs w:val="20"/>
          <w:u w:val="single"/>
        </w:rPr>
      </w:pPr>
    </w:p>
    <w:p w14:paraId="02C2FB20" w14:textId="39D74E18" w:rsidR="00F97FE4" w:rsidRPr="0052244C" w:rsidRDefault="00F97FE4" w:rsidP="00C26225">
      <w:pPr>
        <w:rPr>
          <w:rFonts w:cstheme="minorHAnsi"/>
          <w:b/>
          <w:sz w:val="20"/>
          <w:szCs w:val="20"/>
          <w:u w:val="single"/>
        </w:rPr>
      </w:pPr>
      <w:bookmarkStart w:id="0" w:name="_Hlk41298418"/>
      <w:proofErr w:type="spellStart"/>
      <w:r>
        <w:rPr>
          <w:b/>
          <w:sz w:val="20"/>
          <w:szCs w:val="20"/>
          <w:u w:val="single"/>
        </w:rPr>
        <w:t>Asistencia</w:t>
      </w:r>
      <w:proofErr w:type="spellEnd"/>
    </w:p>
    <w:p w14:paraId="13DBD05A" w14:textId="25459476" w:rsidR="00806E16" w:rsidRPr="00BC7999" w:rsidRDefault="00F97FE4" w:rsidP="08866084">
      <w:pPr>
        <w:pStyle w:val="ListParagraph"/>
        <w:numPr>
          <w:ilvl w:val="0"/>
          <w:numId w:val="9"/>
        </w:numPr>
        <w:rPr>
          <w:rFonts w:eastAsiaTheme="minorEastAsia"/>
          <w:sz w:val="20"/>
          <w:szCs w:val="20"/>
          <w:lang w:val="es-ES"/>
        </w:rPr>
      </w:pPr>
      <w:r w:rsidRPr="00BC7999">
        <w:rPr>
          <w:sz w:val="20"/>
          <w:szCs w:val="20"/>
          <w:lang w:val="es-ES"/>
        </w:rPr>
        <w:t>Los padres que indicaron en la Encuesta de Regreso a la Escuela, Etapa 3, que sus hijos sí regresarían a la escuela el 1 de junio, deben notificar a la escuela si su hijo o hija estará ausente o llegará tarde en el día asignado.</w:t>
      </w:r>
    </w:p>
    <w:p w14:paraId="1916FC7D" w14:textId="580A8752" w:rsidR="00F97C13" w:rsidRPr="00BC7999" w:rsidRDefault="00F97C13" w:rsidP="2995656E">
      <w:pPr>
        <w:pStyle w:val="ListParagraph"/>
        <w:numPr>
          <w:ilvl w:val="0"/>
          <w:numId w:val="9"/>
        </w:numPr>
        <w:rPr>
          <w:sz w:val="20"/>
          <w:szCs w:val="20"/>
          <w:lang w:val="es-ES"/>
        </w:rPr>
      </w:pPr>
      <w:r w:rsidRPr="00BC7999">
        <w:rPr>
          <w:sz w:val="20"/>
          <w:szCs w:val="20"/>
          <w:lang w:val="es-ES"/>
        </w:rPr>
        <w:t>En caso de que los padres no hayan completado una encuesta para su hijo o hija, por favor, háganlo lo antes posible.</w:t>
      </w:r>
    </w:p>
    <w:bookmarkEnd w:id="0"/>
    <w:p w14:paraId="091646D3" w14:textId="77777777" w:rsidR="00F97FE4" w:rsidRPr="00BC7999" w:rsidRDefault="00F97FE4" w:rsidP="00C26225">
      <w:pPr>
        <w:rPr>
          <w:rFonts w:cstheme="minorHAnsi"/>
          <w:b/>
          <w:sz w:val="20"/>
          <w:szCs w:val="20"/>
          <w:u w:val="single"/>
          <w:lang w:val="es-ES"/>
        </w:rPr>
      </w:pPr>
    </w:p>
    <w:p w14:paraId="5A290F6B" w14:textId="4C2790E2" w:rsidR="00B27214" w:rsidRPr="00BC7999" w:rsidRDefault="005B47DA" w:rsidP="08866084">
      <w:pPr>
        <w:rPr>
          <w:b/>
          <w:bCs/>
          <w:sz w:val="20"/>
          <w:szCs w:val="20"/>
          <w:u w:val="single"/>
          <w:lang w:val="es-ES"/>
        </w:rPr>
      </w:pPr>
      <w:r w:rsidRPr="00BC7999">
        <w:rPr>
          <w:b/>
          <w:bCs/>
          <w:sz w:val="20"/>
          <w:szCs w:val="20"/>
          <w:u w:val="single"/>
          <w:lang w:val="es-ES"/>
        </w:rPr>
        <w:t>Llegada y recogida:</w:t>
      </w:r>
      <w:r w:rsidRPr="00BC7999">
        <w:rPr>
          <w:sz w:val="20"/>
          <w:szCs w:val="20"/>
          <w:lang w:val="es-ES"/>
        </w:rPr>
        <w:t xml:space="preserve">  </w:t>
      </w:r>
    </w:p>
    <w:p w14:paraId="3DD5E05D" w14:textId="13A6301F" w:rsidR="00B27214" w:rsidRPr="00BC7999" w:rsidRDefault="51E092BF" w:rsidP="08866084">
      <w:pPr>
        <w:rPr>
          <w:sz w:val="20"/>
          <w:szCs w:val="20"/>
          <w:u w:val="single"/>
          <w:lang w:val="es-ES"/>
        </w:rPr>
      </w:pPr>
      <w:r w:rsidRPr="00BC7999">
        <w:rPr>
          <w:sz w:val="20"/>
          <w:szCs w:val="20"/>
          <w:lang w:val="es-ES"/>
        </w:rPr>
        <w:t>Pedimos a los padres que:</w:t>
      </w:r>
    </w:p>
    <w:p w14:paraId="00FD1A6D" w14:textId="7EAB6803" w:rsidR="51E092BF" w:rsidRDefault="51E092BF" w:rsidP="08866084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BC7999">
        <w:rPr>
          <w:sz w:val="20"/>
          <w:szCs w:val="20"/>
          <w:lang w:val="es-ES"/>
        </w:rPr>
        <w:t xml:space="preserve">hagan todo lo posible por llevar a sus hijos a la escuela de forma puntual y por recogerlos al final del día </w:t>
      </w:r>
      <w:r w:rsidR="00720149">
        <w:rPr>
          <w:sz w:val="20"/>
          <w:szCs w:val="20"/>
          <w:lang w:val="es-ES"/>
        </w:rPr>
        <w:t xml:space="preserve">también </w:t>
      </w:r>
      <w:r w:rsidRPr="00BC7999">
        <w:rPr>
          <w:sz w:val="20"/>
          <w:szCs w:val="20"/>
          <w:lang w:val="es-ES"/>
        </w:rPr>
        <w:t xml:space="preserve">puntualmente, a la hora y en </w:t>
      </w:r>
      <w:proofErr w:type="gramStart"/>
      <w:r w:rsidRPr="00BC7999">
        <w:rPr>
          <w:sz w:val="20"/>
          <w:szCs w:val="20"/>
          <w:lang w:val="es-ES"/>
        </w:rPr>
        <w:t>el lugar programados</w:t>
      </w:r>
      <w:proofErr w:type="gramEnd"/>
      <w:r w:rsidRPr="00BC7999">
        <w:rPr>
          <w:sz w:val="20"/>
          <w:szCs w:val="20"/>
          <w:lang w:val="es-ES"/>
        </w:rPr>
        <w:t xml:space="preserve">.  El personal no puede supervisar a los niños fuera de estos horarios. </w:t>
      </w:r>
      <w:proofErr w:type="spellStart"/>
      <w:r>
        <w:rPr>
          <w:sz w:val="20"/>
          <w:szCs w:val="20"/>
        </w:rPr>
        <w:t>Est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a</w:t>
      </w:r>
      <w:proofErr w:type="spellEnd"/>
      <w:r>
        <w:rPr>
          <w:sz w:val="20"/>
          <w:szCs w:val="20"/>
        </w:rPr>
        <w:t xml:space="preserve"> </w:t>
      </w:r>
      <w:r w:rsidR="00720149">
        <w:rPr>
          <w:sz w:val="20"/>
          <w:szCs w:val="20"/>
          <w:lang w:val="es-ES"/>
        </w:rPr>
        <w:t>cuestión</w:t>
      </w:r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seguridad</w:t>
      </w:r>
      <w:proofErr w:type="spellEnd"/>
      <w:r>
        <w:rPr>
          <w:sz w:val="20"/>
          <w:szCs w:val="20"/>
        </w:rPr>
        <w:t>.</w:t>
      </w:r>
    </w:p>
    <w:p w14:paraId="11102F09" w14:textId="10C22B30" w:rsidR="00D65D29" w:rsidRPr="00BC7999" w:rsidRDefault="00D65D29" w:rsidP="08866084">
      <w:pPr>
        <w:pStyle w:val="ListParagraph"/>
        <w:numPr>
          <w:ilvl w:val="0"/>
          <w:numId w:val="1"/>
        </w:numPr>
        <w:rPr>
          <w:sz w:val="20"/>
          <w:szCs w:val="20"/>
          <w:lang w:val="es-ES"/>
        </w:rPr>
      </w:pPr>
      <w:r w:rsidRPr="00BC7999">
        <w:rPr>
          <w:sz w:val="20"/>
          <w:szCs w:val="20"/>
          <w:lang w:val="es-ES"/>
        </w:rPr>
        <w:t>no entren al edificio de la escuela o al aula a menos que esto se haya acordado previamente con el personal.</w:t>
      </w:r>
    </w:p>
    <w:p w14:paraId="5FE1C641" w14:textId="0604A079" w:rsidR="00D65D29" w:rsidRPr="00BC7999" w:rsidRDefault="00D65D29" w:rsidP="0C3BA158">
      <w:pPr>
        <w:pStyle w:val="ListParagraph"/>
        <w:numPr>
          <w:ilvl w:val="0"/>
          <w:numId w:val="1"/>
        </w:numPr>
        <w:rPr>
          <w:sz w:val="20"/>
          <w:szCs w:val="20"/>
          <w:lang w:val="es-ES"/>
        </w:rPr>
      </w:pPr>
      <w:r w:rsidRPr="00BC7999">
        <w:rPr>
          <w:sz w:val="20"/>
          <w:szCs w:val="20"/>
          <w:lang w:val="es-ES"/>
        </w:rPr>
        <w:t>cumplan con el distanciamiento físico y salgan de la escuela inmediatamente después de dejar o recoger a su</w:t>
      </w:r>
      <w:r w:rsidR="00720149">
        <w:rPr>
          <w:sz w:val="20"/>
          <w:szCs w:val="20"/>
          <w:lang w:val="es-ES"/>
        </w:rPr>
        <w:t>s</w:t>
      </w:r>
      <w:r w:rsidRPr="00BC7999">
        <w:rPr>
          <w:sz w:val="20"/>
          <w:szCs w:val="20"/>
          <w:lang w:val="es-ES"/>
        </w:rPr>
        <w:t xml:space="preserve"> hijo</w:t>
      </w:r>
      <w:r w:rsidR="00720149">
        <w:rPr>
          <w:sz w:val="20"/>
          <w:szCs w:val="20"/>
          <w:lang w:val="es-ES"/>
        </w:rPr>
        <w:t>s</w:t>
      </w:r>
      <w:r w:rsidRPr="00BC7999">
        <w:rPr>
          <w:sz w:val="20"/>
          <w:szCs w:val="20"/>
          <w:lang w:val="es-ES"/>
        </w:rPr>
        <w:t xml:space="preserve">. </w:t>
      </w:r>
    </w:p>
    <w:p w14:paraId="72C3090C" w14:textId="77777777" w:rsidR="00B27214" w:rsidRPr="00BC7999" w:rsidRDefault="00B27214" w:rsidP="00C26225">
      <w:pPr>
        <w:rPr>
          <w:rFonts w:cstheme="minorHAnsi"/>
          <w:b/>
          <w:sz w:val="20"/>
          <w:szCs w:val="20"/>
          <w:u w:val="single"/>
          <w:lang w:val="es-ES"/>
        </w:rPr>
      </w:pPr>
    </w:p>
    <w:p w14:paraId="70FB4BD7" w14:textId="1D5E1845" w:rsidR="00C26225" w:rsidRPr="0052244C" w:rsidRDefault="00C26225" w:rsidP="00C26225">
      <w:pPr>
        <w:rPr>
          <w:rFonts w:cstheme="minorHAnsi"/>
          <w:b/>
          <w:sz w:val="20"/>
          <w:szCs w:val="20"/>
          <w:u w:val="single"/>
        </w:rPr>
      </w:pPr>
      <w:proofErr w:type="spellStart"/>
      <w:r>
        <w:rPr>
          <w:b/>
          <w:sz w:val="20"/>
          <w:szCs w:val="20"/>
          <w:u w:val="single"/>
        </w:rPr>
        <w:t>Responsabilidades</w:t>
      </w:r>
      <w:proofErr w:type="spellEnd"/>
      <w:r>
        <w:rPr>
          <w:b/>
          <w:sz w:val="20"/>
          <w:szCs w:val="20"/>
          <w:u w:val="single"/>
        </w:rPr>
        <w:t xml:space="preserve"> </w:t>
      </w:r>
      <w:proofErr w:type="spellStart"/>
      <w:r>
        <w:rPr>
          <w:b/>
          <w:sz w:val="20"/>
          <w:szCs w:val="20"/>
          <w:u w:val="single"/>
        </w:rPr>
        <w:t>familiares</w:t>
      </w:r>
      <w:proofErr w:type="spellEnd"/>
      <w:r>
        <w:rPr>
          <w:b/>
          <w:sz w:val="20"/>
          <w:szCs w:val="20"/>
          <w:u w:val="single"/>
        </w:rPr>
        <w:t xml:space="preserve"> </w:t>
      </w:r>
    </w:p>
    <w:p w14:paraId="6910883E" w14:textId="037EE6E0" w:rsidR="004B604B" w:rsidRPr="00DD703C" w:rsidRDefault="004B604B" w:rsidP="00A32829">
      <w:pPr>
        <w:pStyle w:val="ListParagraph"/>
        <w:numPr>
          <w:ilvl w:val="0"/>
          <w:numId w:val="1"/>
        </w:numPr>
        <w:autoSpaceDE w:val="0"/>
        <w:autoSpaceDN w:val="0"/>
        <w:rPr>
          <w:rFonts w:cstheme="minorHAnsi"/>
          <w:color w:val="262626"/>
          <w:sz w:val="20"/>
          <w:szCs w:val="20"/>
          <w:lang w:val="es-ES"/>
        </w:rPr>
      </w:pPr>
      <w:bookmarkStart w:id="1" w:name="_GoBack"/>
      <w:bookmarkEnd w:id="1"/>
      <w:r w:rsidRPr="00DD703C">
        <w:rPr>
          <w:color w:val="262626"/>
          <w:sz w:val="20"/>
          <w:szCs w:val="20"/>
          <w:lang w:val="es-ES"/>
        </w:rPr>
        <w:t>Los padres y cuidadores deben evaluar el estado de salud de sus hijos a diario para detectar síntomas del resfriado común, la gripe, COVID-19 u otras enfermedades respiratorias infecciosas, antes de enviarlos a la escuela.</w:t>
      </w:r>
    </w:p>
    <w:p w14:paraId="7A380308" w14:textId="6DE3A803" w:rsidR="00C26225" w:rsidRPr="00DD703C" w:rsidRDefault="00C26225" w:rsidP="00720149">
      <w:pPr>
        <w:pStyle w:val="ListParagraph"/>
        <w:numPr>
          <w:ilvl w:val="0"/>
          <w:numId w:val="1"/>
        </w:numPr>
        <w:autoSpaceDE w:val="0"/>
        <w:autoSpaceDN w:val="0"/>
        <w:rPr>
          <w:rFonts w:cstheme="minorHAnsi"/>
          <w:color w:val="000000"/>
          <w:sz w:val="20"/>
          <w:szCs w:val="20"/>
          <w:lang w:val="es-ES"/>
        </w:rPr>
      </w:pPr>
      <w:r w:rsidRPr="00DD703C">
        <w:rPr>
          <w:sz w:val="20"/>
          <w:szCs w:val="20"/>
          <w:lang w:val="es-ES"/>
        </w:rPr>
        <w:t xml:space="preserve">Los niños que muestren síntomas de enfermedad deben quedarse en casa y los padres deben notificar a la escuela. </w:t>
      </w:r>
      <w:r w:rsidRPr="00DD703C">
        <w:rPr>
          <w:color w:val="000000"/>
          <w:sz w:val="20"/>
          <w:szCs w:val="20"/>
          <w:lang w:val="es-ES"/>
        </w:rPr>
        <w:t>Todos los alumnos y el personal que presenten síntomas de COVID-19, o que hayan viajado fuera de Canadá en los últimos 14 días,</w:t>
      </w:r>
      <w:r w:rsidR="00720149" w:rsidRPr="00DD703C">
        <w:rPr>
          <w:color w:val="000000"/>
          <w:sz w:val="20"/>
          <w:szCs w:val="20"/>
          <w:lang w:val="es-ES"/>
        </w:rPr>
        <w:t xml:space="preserve"> </w:t>
      </w:r>
      <w:r w:rsidR="00A32829" w:rsidRPr="00DD703C">
        <w:rPr>
          <w:color w:val="000000"/>
          <w:sz w:val="20"/>
          <w:szCs w:val="20"/>
          <w:lang w:val="es-ES"/>
        </w:rPr>
        <w:t>o que hayan sido identificados como un contacto cercano de un caso confirmado o brote debe permanecer en casa y aislarse,</w:t>
      </w:r>
      <w:r w:rsidR="00720149" w:rsidRPr="00DD703C">
        <w:rPr>
          <w:color w:val="000000"/>
          <w:sz w:val="20"/>
          <w:szCs w:val="20"/>
          <w:lang w:val="es-ES"/>
        </w:rPr>
        <w:t xml:space="preserve"> </w:t>
      </w:r>
      <w:r w:rsidR="00A32829" w:rsidRPr="00DD703C">
        <w:rPr>
          <w:color w:val="000000"/>
          <w:sz w:val="20"/>
          <w:szCs w:val="20"/>
          <w:lang w:val="es-ES"/>
        </w:rPr>
        <w:t xml:space="preserve">incluidos los hijos de trabajadores de servicios esenciales que estén enfermos.  </w:t>
      </w:r>
    </w:p>
    <w:p w14:paraId="5802ADC5" w14:textId="697D6EA6" w:rsidR="004B604B" w:rsidRPr="00DD703C" w:rsidRDefault="00C05C71" w:rsidP="00720149">
      <w:pPr>
        <w:pStyle w:val="ListParagraph"/>
        <w:numPr>
          <w:ilvl w:val="0"/>
          <w:numId w:val="1"/>
        </w:numPr>
        <w:autoSpaceDE w:val="0"/>
        <w:autoSpaceDN w:val="0"/>
        <w:rPr>
          <w:rFonts w:cstheme="minorHAnsi"/>
          <w:iCs/>
          <w:sz w:val="20"/>
          <w:szCs w:val="20"/>
          <w:lang w:val="es-ES"/>
        </w:rPr>
      </w:pPr>
      <w:r w:rsidRPr="00DD703C">
        <w:rPr>
          <w:color w:val="262626"/>
          <w:sz w:val="20"/>
          <w:szCs w:val="20"/>
          <w:lang w:val="es-ES"/>
        </w:rPr>
        <w:t>Si no está seguro de si su hijo</w:t>
      </w:r>
      <w:r w:rsidR="00720149" w:rsidRPr="00DD703C">
        <w:rPr>
          <w:color w:val="262626"/>
          <w:sz w:val="20"/>
          <w:szCs w:val="20"/>
          <w:lang w:val="es-ES"/>
        </w:rPr>
        <w:t xml:space="preserve"> o hija</w:t>
      </w:r>
      <w:r w:rsidRPr="00DD703C">
        <w:rPr>
          <w:color w:val="262626"/>
          <w:sz w:val="20"/>
          <w:szCs w:val="20"/>
          <w:lang w:val="es-ES"/>
        </w:rPr>
        <w:t xml:space="preserve"> debe aislarse, use la </w:t>
      </w:r>
      <w:hyperlink r:id="rId11" w:history="1">
        <w:r w:rsidRPr="00DD703C">
          <w:rPr>
            <w:rStyle w:val="Hyperlink"/>
            <w:sz w:val="20"/>
            <w:szCs w:val="20"/>
            <w:lang w:val="es-ES"/>
          </w:rPr>
          <w:t>Herramienta de autoevaluación de COVID-19 de BC</w:t>
        </w:r>
      </w:hyperlink>
      <w:r w:rsidRPr="00DD703C">
        <w:rPr>
          <w:rStyle w:val="Hyperlink"/>
          <w:sz w:val="20"/>
          <w:szCs w:val="20"/>
          <w:lang w:val="es-ES"/>
        </w:rPr>
        <w:t xml:space="preserve">, </w:t>
      </w:r>
      <w:r w:rsidR="004B604B" w:rsidRPr="00DD703C">
        <w:rPr>
          <w:iCs/>
          <w:sz w:val="20"/>
          <w:szCs w:val="20"/>
          <w:lang w:val="es-ES"/>
        </w:rPr>
        <w:t>o bien póngase en contacto con el 8-1-1 o con la unidad local de salud pública para obtener más asesoramiento. Las familias también tienen la opción de ponerse en contacto con un médico de familia o enfermera para obtener una evaluación médica sobre</w:t>
      </w:r>
      <w:r w:rsidR="00720149" w:rsidRPr="00DD703C">
        <w:rPr>
          <w:iCs/>
          <w:sz w:val="20"/>
          <w:szCs w:val="20"/>
          <w:lang w:val="es-ES"/>
        </w:rPr>
        <w:t xml:space="preserve"> el</w:t>
      </w:r>
      <w:r w:rsidR="004B604B" w:rsidRPr="00DD703C">
        <w:rPr>
          <w:iCs/>
          <w:sz w:val="20"/>
          <w:szCs w:val="20"/>
          <w:lang w:val="es-ES"/>
        </w:rPr>
        <w:t xml:space="preserve"> COVID-19 y otras enfermedades respiratorias infecciosas.</w:t>
      </w:r>
    </w:p>
    <w:p w14:paraId="7B3B25B3" w14:textId="14EE470B" w:rsidR="075DA698" w:rsidRPr="00BC7999" w:rsidRDefault="00720149" w:rsidP="08866084">
      <w:pPr>
        <w:pStyle w:val="ListParagraph"/>
        <w:numPr>
          <w:ilvl w:val="0"/>
          <w:numId w:val="1"/>
        </w:numPr>
        <w:rPr>
          <w:rFonts w:eastAsiaTheme="minorEastAsia"/>
          <w:sz w:val="20"/>
          <w:szCs w:val="20"/>
          <w:lang w:val="es-ES"/>
        </w:rPr>
      </w:pPr>
      <w:r>
        <w:rPr>
          <w:sz w:val="20"/>
          <w:szCs w:val="20"/>
          <w:lang w:val="es-ES"/>
        </w:rPr>
        <w:t xml:space="preserve">El Departamento de </w:t>
      </w:r>
      <w:r w:rsidR="075DA698" w:rsidRPr="00BC7999">
        <w:rPr>
          <w:sz w:val="20"/>
          <w:szCs w:val="20"/>
          <w:lang w:val="es-ES"/>
        </w:rPr>
        <w:t>Salud Pública (</w:t>
      </w:r>
      <w:proofErr w:type="spellStart"/>
      <w:r w:rsidR="075DA698" w:rsidRPr="00BC7999">
        <w:rPr>
          <w:sz w:val="20"/>
          <w:szCs w:val="20"/>
          <w:lang w:val="es-ES"/>
        </w:rPr>
        <w:t>Public</w:t>
      </w:r>
      <w:proofErr w:type="spellEnd"/>
      <w:r w:rsidR="075DA698" w:rsidRPr="00BC7999">
        <w:rPr>
          <w:sz w:val="20"/>
          <w:szCs w:val="20"/>
          <w:lang w:val="es-ES"/>
        </w:rPr>
        <w:t xml:space="preserve"> </w:t>
      </w:r>
      <w:proofErr w:type="spellStart"/>
      <w:r w:rsidR="075DA698" w:rsidRPr="00BC7999">
        <w:rPr>
          <w:sz w:val="20"/>
          <w:szCs w:val="20"/>
          <w:lang w:val="es-ES"/>
        </w:rPr>
        <w:t>Health</w:t>
      </w:r>
      <w:proofErr w:type="spellEnd"/>
      <w:r w:rsidR="075DA698" w:rsidRPr="00BC7999">
        <w:rPr>
          <w:sz w:val="20"/>
          <w:szCs w:val="20"/>
          <w:lang w:val="es-ES"/>
        </w:rPr>
        <w:t>) aconsejará a las familias sobre los protocolos a seguir con respecto a los alumnos que hayan estado en contacto con alguien que pueda tener COVID-19.</w:t>
      </w:r>
    </w:p>
    <w:p w14:paraId="7C89055F" w14:textId="077ECD9C" w:rsidR="001524B4" w:rsidRPr="0052244C" w:rsidRDefault="001524B4" w:rsidP="08866084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BC7999">
        <w:rPr>
          <w:sz w:val="20"/>
          <w:szCs w:val="20"/>
          <w:lang w:val="es-ES"/>
        </w:rPr>
        <w:t>Las familias solo deben enviar a los niños a la escuela con lo</w:t>
      </w:r>
      <w:r w:rsidR="00720149">
        <w:rPr>
          <w:sz w:val="20"/>
          <w:szCs w:val="20"/>
          <w:lang w:val="es-ES"/>
        </w:rPr>
        <w:t>s objetos</w:t>
      </w:r>
      <w:r w:rsidRPr="00BC7999">
        <w:rPr>
          <w:sz w:val="20"/>
          <w:szCs w:val="20"/>
          <w:lang w:val="es-ES"/>
        </w:rPr>
        <w:t xml:space="preserve"> que puedan necesitar durante el tiempo que están en la escuela, asegurándose de que no traigan pertenencias innecesarias. </w:t>
      </w:r>
      <w:r w:rsidR="00720149">
        <w:rPr>
          <w:sz w:val="20"/>
          <w:szCs w:val="20"/>
          <w:lang w:val="es-ES"/>
        </w:rPr>
        <w:t>Estas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tenencia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ben</w:t>
      </w:r>
      <w:proofErr w:type="spellEnd"/>
      <w:r>
        <w:rPr>
          <w:sz w:val="20"/>
          <w:szCs w:val="20"/>
        </w:rPr>
        <w:t xml:space="preserve"> caber en </w:t>
      </w:r>
      <w:proofErr w:type="spellStart"/>
      <w:r>
        <w:rPr>
          <w:sz w:val="20"/>
          <w:szCs w:val="20"/>
        </w:rPr>
        <w:t>una</w:t>
      </w:r>
      <w:proofErr w:type="spellEnd"/>
      <w:r>
        <w:rPr>
          <w:sz w:val="20"/>
          <w:szCs w:val="20"/>
        </w:rPr>
        <w:t xml:space="preserve"> sola </w:t>
      </w:r>
      <w:proofErr w:type="spellStart"/>
      <w:r>
        <w:rPr>
          <w:sz w:val="20"/>
          <w:szCs w:val="20"/>
        </w:rPr>
        <w:t>bolsa</w:t>
      </w:r>
      <w:proofErr w:type="spellEnd"/>
      <w:r>
        <w:rPr>
          <w:sz w:val="20"/>
          <w:szCs w:val="20"/>
        </w:rPr>
        <w:t>.</w:t>
      </w:r>
    </w:p>
    <w:p w14:paraId="3F4DBA23" w14:textId="047B31E3" w:rsidR="00B27214" w:rsidRPr="00BC7999" w:rsidRDefault="00467E82" w:rsidP="08866084">
      <w:pPr>
        <w:pStyle w:val="ListParagraph"/>
        <w:numPr>
          <w:ilvl w:val="0"/>
          <w:numId w:val="1"/>
        </w:numPr>
        <w:rPr>
          <w:sz w:val="20"/>
          <w:szCs w:val="20"/>
          <w:lang w:val="es-ES"/>
        </w:rPr>
      </w:pPr>
      <w:r w:rsidRPr="00BC7999">
        <w:rPr>
          <w:sz w:val="20"/>
          <w:szCs w:val="20"/>
          <w:lang w:val="es-ES"/>
        </w:rPr>
        <w:t xml:space="preserve">Los padres recogerán a sus hijos de la escuela si estos muestran síntomas de enfermedad o si un niño o niña tiene problemas constantes para seguir los protocolos de seguridad. En casos en los que sea difícil </w:t>
      </w:r>
      <w:r w:rsidRPr="00BC7999">
        <w:rPr>
          <w:sz w:val="20"/>
          <w:szCs w:val="20"/>
          <w:lang w:val="es-ES"/>
        </w:rPr>
        <w:lastRenderedPageBreak/>
        <w:t>mantener un entorno seguro, la escuela le pedirá al niño</w:t>
      </w:r>
      <w:r w:rsidR="00720149">
        <w:rPr>
          <w:sz w:val="20"/>
          <w:szCs w:val="20"/>
          <w:lang w:val="es-ES"/>
        </w:rPr>
        <w:t xml:space="preserve"> o niña</w:t>
      </w:r>
      <w:r w:rsidRPr="00BC7999">
        <w:rPr>
          <w:sz w:val="20"/>
          <w:szCs w:val="20"/>
          <w:lang w:val="es-ES"/>
        </w:rPr>
        <w:t xml:space="preserve"> que continúe aprendiendo de forma remota.  </w:t>
      </w:r>
    </w:p>
    <w:p w14:paraId="23EA9979" w14:textId="18C19456" w:rsidR="00B27214" w:rsidRPr="00BC7999" w:rsidRDefault="00B27214" w:rsidP="08866084">
      <w:pPr>
        <w:pStyle w:val="ListParagraph"/>
        <w:numPr>
          <w:ilvl w:val="0"/>
          <w:numId w:val="1"/>
        </w:numPr>
        <w:rPr>
          <w:sz w:val="20"/>
          <w:szCs w:val="20"/>
          <w:lang w:val="es-ES"/>
        </w:rPr>
      </w:pPr>
      <w:r w:rsidRPr="00BC7999">
        <w:rPr>
          <w:sz w:val="20"/>
          <w:szCs w:val="20"/>
          <w:lang w:val="es-ES"/>
        </w:rPr>
        <w:t>Es posible que se aísle a un niño o niña en una sala supervisada de aislamiento por enfermedad (siguiendo los protocolos de seguridad para pandemias) si presentan síntomas de enfermedad. En este caso, los padres deberán recoger</w:t>
      </w:r>
      <w:r w:rsidR="00720149">
        <w:rPr>
          <w:sz w:val="20"/>
          <w:szCs w:val="20"/>
          <w:lang w:val="es-ES"/>
        </w:rPr>
        <w:t xml:space="preserve">los </w:t>
      </w:r>
      <w:r w:rsidRPr="00BC7999">
        <w:rPr>
          <w:sz w:val="20"/>
          <w:szCs w:val="20"/>
          <w:lang w:val="es-ES"/>
        </w:rPr>
        <w:t>lo antes posible.</w:t>
      </w:r>
    </w:p>
    <w:p w14:paraId="10FABBAC" w14:textId="59C08745" w:rsidR="00B27214" w:rsidRPr="00BC7999" w:rsidRDefault="00E306CC" w:rsidP="08866084">
      <w:pPr>
        <w:pStyle w:val="ListParagraph"/>
        <w:numPr>
          <w:ilvl w:val="0"/>
          <w:numId w:val="1"/>
        </w:numPr>
        <w:rPr>
          <w:sz w:val="20"/>
          <w:szCs w:val="20"/>
          <w:lang w:val="es-ES"/>
        </w:rPr>
      </w:pPr>
      <w:r w:rsidRPr="00BC7999">
        <w:rPr>
          <w:sz w:val="20"/>
          <w:szCs w:val="20"/>
          <w:lang w:val="es-ES"/>
        </w:rPr>
        <w:t>Las familias de los niños más pequeños deben asegurarse de dejarlos en las puertas o zonas de espera designadas.</w:t>
      </w:r>
    </w:p>
    <w:p w14:paraId="2C57D7DA" w14:textId="09648674" w:rsidR="00B27214" w:rsidRPr="00BC7999" w:rsidRDefault="00B27214" w:rsidP="08866084">
      <w:pPr>
        <w:rPr>
          <w:sz w:val="20"/>
          <w:szCs w:val="20"/>
          <w:lang w:val="es-ES"/>
        </w:rPr>
      </w:pPr>
    </w:p>
    <w:p w14:paraId="3EE48F2F" w14:textId="4098F0C4" w:rsidR="00B27214" w:rsidRPr="00BC7999" w:rsidRDefault="00B27214" w:rsidP="08866084">
      <w:pPr>
        <w:rPr>
          <w:b/>
          <w:bCs/>
          <w:sz w:val="20"/>
          <w:szCs w:val="20"/>
          <w:u w:val="single"/>
          <w:lang w:val="es-ES"/>
        </w:rPr>
      </w:pPr>
    </w:p>
    <w:p w14:paraId="124602C4" w14:textId="5E54DA5F" w:rsidR="00B27214" w:rsidRPr="00BC7999" w:rsidRDefault="00B27214" w:rsidP="08866084">
      <w:pPr>
        <w:rPr>
          <w:b/>
          <w:bCs/>
          <w:sz w:val="20"/>
          <w:szCs w:val="20"/>
          <w:u w:val="single"/>
          <w:lang w:val="es-ES"/>
        </w:rPr>
      </w:pPr>
    </w:p>
    <w:p w14:paraId="247F6D05" w14:textId="5E4EBC3C" w:rsidR="00B27214" w:rsidRPr="00BC7999" w:rsidRDefault="00B27214" w:rsidP="08866084">
      <w:pPr>
        <w:rPr>
          <w:sz w:val="20"/>
          <w:szCs w:val="20"/>
          <w:lang w:val="es-ES"/>
        </w:rPr>
      </w:pPr>
    </w:p>
    <w:p w14:paraId="392F4AD1" w14:textId="761CBC29" w:rsidR="00B27214" w:rsidRPr="00BC7999" w:rsidRDefault="00B27214" w:rsidP="08866084">
      <w:pPr>
        <w:rPr>
          <w:b/>
          <w:bCs/>
          <w:sz w:val="20"/>
          <w:szCs w:val="20"/>
          <w:u w:val="single"/>
          <w:lang w:val="es-ES"/>
        </w:rPr>
      </w:pPr>
    </w:p>
    <w:p w14:paraId="596260E6" w14:textId="6AB97ADE" w:rsidR="00B27214" w:rsidRPr="00BC7999" w:rsidRDefault="00B27214" w:rsidP="08866084">
      <w:pPr>
        <w:rPr>
          <w:b/>
          <w:bCs/>
          <w:sz w:val="20"/>
          <w:szCs w:val="20"/>
          <w:u w:val="single"/>
          <w:lang w:val="es-ES"/>
        </w:rPr>
      </w:pPr>
    </w:p>
    <w:p w14:paraId="702EDD62" w14:textId="3FE3CDA2" w:rsidR="00B27214" w:rsidRPr="0052244C" w:rsidRDefault="00B27214" w:rsidP="08866084">
      <w:pPr>
        <w:rPr>
          <w:b/>
          <w:bCs/>
          <w:sz w:val="20"/>
          <w:szCs w:val="20"/>
          <w:u w:val="single"/>
        </w:rPr>
      </w:pPr>
      <w:proofErr w:type="spellStart"/>
      <w:r>
        <w:rPr>
          <w:b/>
          <w:bCs/>
          <w:sz w:val="20"/>
          <w:szCs w:val="20"/>
          <w:u w:val="single"/>
        </w:rPr>
        <w:t>Almuerzo</w:t>
      </w:r>
      <w:proofErr w:type="spellEnd"/>
      <w:r>
        <w:rPr>
          <w:b/>
          <w:bCs/>
          <w:sz w:val="20"/>
          <w:szCs w:val="20"/>
          <w:u w:val="single"/>
        </w:rPr>
        <w:t xml:space="preserve"> y snacks</w:t>
      </w:r>
    </w:p>
    <w:p w14:paraId="1785E5A0" w14:textId="08157E35" w:rsidR="00B27214" w:rsidRPr="00BC7999" w:rsidRDefault="00B27214" w:rsidP="00B27214">
      <w:pPr>
        <w:pStyle w:val="ListParagraph"/>
        <w:numPr>
          <w:ilvl w:val="0"/>
          <w:numId w:val="7"/>
        </w:numPr>
        <w:rPr>
          <w:rFonts w:cstheme="minorHAnsi"/>
          <w:sz w:val="20"/>
          <w:szCs w:val="20"/>
          <w:lang w:val="es-ES"/>
        </w:rPr>
      </w:pPr>
      <w:r w:rsidRPr="00BC7999">
        <w:rPr>
          <w:sz w:val="20"/>
          <w:szCs w:val="20"/>
          <w:lang w:val="es-ES"/>
        </w:rPr>
        <w:t>Los estudiantes deben llevar</w:t>
      </w:r>
      <w:r w:rsidR="00720149">
        <w:rPr>
          <w:sz w:val="20"/>
          <w:szCs w:val="20"/>
          <w:lang w:val="es-ES"/>
        </w:rPr>
        <w:t>se</w:t>
      </w:r>
      <w:r w:rsidRPr="00BC7999">
        <w:rPr>
          <w:sz w:val="20"/>
          <w:szCs w:val="20"/>
          <w:lang w:val="es-ES"/>
        </w:rPr>
        <w:t xml:space="preserve"> con ellos a casa todos los empaques de alimentos, restos de comida, utensilios, etc. en el mismo recipiente en el que los trajeron.</w:t>
      </w:r>
    </w:p>
    <w:p w14:paraId="06C6DAEF" w14:textId="0F01F41E" w:rsidR="00B27214" w:rsidRPr="00BC7999" w:rsidRDefault="000C66DD" w:rsidP="00B27214">
      <w:pPr>
        <w:pStyle w:val="ListParagraph"/>
        <w:numPr>
          <w:ilvl w:val="0"/>
          <w:numId w:val="7"/>
        </w:numPr>
        <w:rPr>
          <w:rFonts w:cstheme="minorHAnsi"/>
          <w:sz w:val="20"/>
          <w:szCs w:val="20"/>
          <w:lang w:val="es-ES"/>
        </w:rPr>
      </w:pPr>
      <w:r w:rsidRPr="00BC7999">
        <w:rPr>
          <w:sz w:val="20"/>
          <w:szCs w:val="20"/>
          <w:lang w:val="es-ES"/>
        </w:rPr>
        <w:t>Los alumnos no deben compartir alimentos.</w:t>
      </w:r>
    </w:p>
    <w:p w14:paraId="75BCC124" w14:textId="0BF96739" w:rsidR="00B27214" w:rsidRPr="00BC7999" w:rsidRDefault="00B27214" w:rsidP="00B27214">
      <w:pPr>
        <w:pStyle w:val="ListParagraph"/>
        <w:numPr>
          <w:ilvl w:val="0"/>
          <w:numId w:val="7"/>
        </w:numPr>
        <w:rPr>
          <w:rFonts w:cstheme="minorHAnsi"/>
          <w:sz w:val="20"/>
          <w:szCs w:val="20"/>
          <w:lang w:val="es-ES"/>
        </w:rPr>
      </w:pPr>
      <w:r w:rsidRPr="00BC7999">
        <w:rPr>
          <w:sz w:val="20"/>
          <w:szCs w:val="20"/>
          <w:lang w:val="es-ES"/>
        </w:rPr>
        <w:t>La escuela no entregará utensilios a los alumnos.</w:t>
      </w:r>
    </w:p>
    <w:p w14:paraId="315A0DDC" w14:textId="3B9762CA" w:rsidR="00A751C4" w:rsidRPr="00BC7999" w:rsidRDefault="00A751C4" w:rsidP="00B27214">
      <w:pPr>
        <w:pStyle w:val="ListParagraph"/>
        <w:numPr>
          <w:ilvl w:val="0"/>
          <w:numId w:val="7"/>
        </w:numPr>
        <w:rPr>
          <w:rFonts w:cstheme="minorHAnsi"/>
          <w:sz w:val="20"/>
          <w:szCs w:val="20"/>
          <w:lang w:val="es-ES"/>
        </w:rPr>
      </w:pPr>
      <w:r w:rsidRPr="00BC7999">
        <w:rPr>
          <w:sz w:val="20"/>
          <w:szCs w:val="20"/>
          <w:lang w:val="es-ES"/>
        </w:rPr>
        <w:t xml:space="preserve">La comida que se lleve a la escuela debe estar en recipientes que su hijo o hija pueda abrir de forma independiente. Si su hijo o hija no puede abrir el recipiente, utilice uno diferente. </w:t>
      </w:r>
    </w:p>
    <w:p w14:paraId="522A4D52" w14:textId="26A4D0FB" w:rsidR="00C177FA" w:rsidRPr="00BC7999" w:rsidRDefault="00C177FA" w:rsidP="08866084">
      <w:pPr>
        <w:rPr>
          <w:sz w:val="20"/>
          <w:szCs w:val="20"/>
          <w:lang w:val="es-ES"/>
        </w:rPr>
      </w:pPr>
    </w:p>
    <w:p w14:paraId="32056EBC" w14:textId="77777777" w:rsidR="00C64A9F" w:rsidRPr="0052244C" w:rsidRDefault="00C64A9F" w:rsidP="00C64A9F">
      <w:pPr>
        <w:rPr>
          <w:rFonts w:cstheme="minorHAnsi"/>
          <w:b/>
          <w:sz w:val="20"/>
          <w:szCs w:val="20"/>
          <w:u w:val="single"/>
        </w:rPr>
      </w:pPr>
      <w:proofErr w:type="spellStart"/>
      <w:r>
        <w:rPr>
          <w:b/>
          <w:sz w:val="20"/>
          <w:szCs w:val="20"/>
          <w:u w:val="single"/>
        </w:rPr>
        <w:t>Lavarse</w:t>
      </w:r>
      <w:proofErr w:type="spellEnd"/>
      <w:r>
        <w:rPr>
          <w:b/>
          <w:sz w:val="20"/>
          <w:szCs w:val="20"/>
          <w:u w:val="single"/>
        </w:rPr>
        <w:t xml:space="preserve"> </w:t>
      </w:r>
      <w:proofErr w:type="spellStart"/>
      <w:r>
        <w:rPr>
          <w:b/>
          <w:sz w:val="20"/>
          <w:szCs w:val="20"/>
          <w:u w:val="single"/>
        </w:rPr>
        <w:t>las</w:t>
      </w:r>
      <w:proofErr w:type="spellEnd"/>
      <w:r>
        <w:rPr>
          <w:b/>
          <w:sz w:val="20"/>
          <w:szCs w:val="20"/>
          <w:u w:val="single"/>
        </w:rPr>
        <w:t xml:space="preserve"> </w:t>
      </w:r>
      <w:proofErr w:type="spellStart"/>
      <w:r>
        <w:rPr>
          <w:b/>
          <w:sz w:val="20"/>
          <w:szCs w:val="20"/>
          <w:u w:val="single"/>
        </w:rPr>
        <w:t>manos</w:t>
      </w:r>
      <w:proofErr w:type="spellEnd"/>
    </w:p>
    <w:p w14:paraId="6A427D4A" w14:textId="39B5A751" w:rsidR="00C64A9F" w:rsidRPr="00BC7999" w:rsidRDefault="003673FD" w:rsidP="08866084">
      <w:pPr>
        <w:pStyle w:val="ListParagraph"/>
        <w:numPr>
          <w:ilvl w:val="0"/>
          <w:numId w:val="1"/>
        </w:numPr>
        <w:rPr>
          <w:sz w:val="20"/>
          <w:szCs w:val="20"/>
          <w:lang w:val="es-ES"/>
        </w:rPr>
      </w:pPr>
      <w:r w:rsidRPr="00BC7999">
        <w:rPr>
          <w:sz w:val="20"/>
          <w:szCs w:val="20"/>
          <w:lang w:val="es-ES"/>
        </w:rPr>
        <w:t>Los niños deberán lavarse las manos regularmente. Los niños se lavarán las manos y esto será facilitado por el personal:</w:t>
      </w:r>
    </w:p>
    <w:p w14:paraId="13CD761F" w14:textId="5876807E" w:rsidR="00C64A9F" w:rsidRPr="00BC7999" w:rsidRDefault="00D41EA0" w:rsidP="00C64A9F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  <w:lang w:val="es-ES"/>
        </w:rPr>
      </w:pPr>
      <w:r w:rsidRPr="00BC7999">
        <w:rPr>
          <w:sz w:val="20"/>
          <w:szCs w:val="20"/>
          <w:lang w:val="es-ES"/>
        </w:rPr>
        <w:t>A la llegada y antes de la salida.</w:t>
      </w:r>
    </w:p>
    <w:p w14:paraId="4C394EDD" w14:textId="08E0904B" w:rsidR="00C64A9F" w:rsidRPr="00BC7999" w:rsidRDefault="00D41EA0" w:rsidP="00C64A9F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  <w:lang w:val="es-ES"/>
        </w:rPr>
      </w:pPr>
      <w:r w:rsidRPr="00BC7999">
        <w:rPr>
          <w:sz w:val="20"/>
          <w:szCs w:val="20"/>
          <w:lang w:val="es-ES"/>
        </w:rPr>
        <w:t>Antes y después de cualquier transición dentro de la escuela</w:t>
      </w:r>
      <w:r w:rsidR="00720149">
        <w:rPr>
          <w:sz w:val="20"/>
          <w:szCs w:val="20"/>
          <w:lang w:val="es-ES"/>
        </w:rPr>
        <w:t>.</w:t>
      </w:r>
    </w:p>
    <w:p w14:paraId="4D9358B0" w14:textId="2A0C33C3" w:rsidR="00C64A9F" w:rsidRPr="00BC7999" w:rsidRDefault="00D41EA0" w:rsidP="00C64A9F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  <w:lang w:val="es-ES"/>
        </w:rPr>
      </w:pPr>
      <w:r w:rsidRPr="00BC7999">
        <w:rPr>
          <w:sz w:val="20"/>
          <w:szCs w:val="20"/>
          <w:lang w:val="es-ES"/>
        </w:rPr>
        <w:t>Antes y después de comer y beber</w:t>
      </w:r>
      <w:r w:rsidR="00720149">
        <w:rPr>
          <w:sz w:val="20"/>
          <w:szCs w:val="20"/>
          <w:lang w:val="es-ES"/>
        </w:rPr>
        <w:t>.</w:t>
      </w:r>
    </w:p>
    <w:p w14:paraId="28BE4110" w14:textId="2DEBDB09" w:rsidR="00C64A9F" w:rsidRPr="00BC7999" w:rsidRDefault="00D41EA0" w:rsidP="00C64A9F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  <w:lang w:val="es-ES"/>
        </w:rPr>
      </w:pPr>
      <w:r w:rsidRPr="00BC7999">
        <w:rPr>
          <w:sz w:val="20"/>
          <w:szCs w:val="20"/>
          <w:lang w:val="es-ES"/>
        </w:rPr>
        <w:t>Después de usar el baño.</w:t>
      </w:r>
    </w:p>
    <w:p w14:paraId="25D2D696" w14:textId="4C3EBFDC" w:rsidR="00C64A9F" w:rsidRPr="0052244C" w:rsidRDefault="00D41EA0" w:rsidP="00C64A9F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proofErr w:type="spellStart"/>
      <w:r>
        <w:rPr>
          <w:sz w:val="20"/>
          <w:szCs w:val="20"/>
        </w:rPr>
        <w:t>Después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jug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uera</w:t>
      </w:r>
      <w:proofErr w:type="spellEnd"/>
      <w:r>
        <w:rPr>
          <w:sz w:val="20"/>
          <w:szCs w:val="20"/>
        </w:rPr>
        <w:t>.</w:t>
      </w:r>
    </w:p>
    <w:p w14:paraId="247EEED1" w14:textId="1E5341BA" w:rsidR="00C64A9F" w:rsidRPr="00BC7999" w:rsidRDefault="00D41EA0" w:rsidP="00C64A9F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  <w:lang w:val="es-ES"/>
        </w:rPr>
      </w:pPr>
      <w:r w:rsidRPr="00BC7999">
        <w:rPr>
          <w:sz w:val="20"/>
          <w:szCs w:val="20"/>
          <w:lang w:val="es-ES"/>
        </w:rPr>
        <w:t xml:space="preserve">Después de estornudar o toser. </w:t>
      </w:r>
    </w:p>
    <w:p w14:paraId="349C95DA" w14:textId="7DE6BA80" w:rsidR="00C64A9F" w:rsidRPr="00BC7999" w:rsidRDefault="00D41EA0" w:rsidP="00C64A9F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  <w:lang w:val="es-ES"/>
        </w:rPr>
      </w:pPr>
      <w:r w:rsidRPr="00BC7999">
        <w:rPr>
          <w:sz w:val="20"/>
          <w:szCs w:val="20"/>
          <w:lang w:val="es-ES"/>
        </w:rPr>
        <w:t xml:space="preserve">Cuando tengan las manos visiblemente sucias. </w:t>
      </w:r>
    </w:p>
    <w:p w14:paraId="24BDE24F" w14:textId="77777777" w:rsidR="004B6DA6" w:rsidRPr="00BC7999" w:rsidRDefault="004B6DA6" w:rsidP="004B6DA6">
      <w:pPr>
        <w:pStyle w:val="ListParagraph"/>
        <w:ind w:left="1440"/>
        <w:rPr>
          <w:rFonts w:cstheme="minorHAnsi"/>
          <w:sz w:val="20"/>
          <w:szCs w:val="20"/>
          <w:lang w:val="es-ES"/>
        </w:rPr>
      </w:pPr>
    </w:p>
    <w:p w14:paraId="762DA26F" w14:textId="312A8141" w:rsidR="00C64A9F" w:rsidRPr="00BC7999" w:rsidRDefault="00D41EA0" w:rsidP="08866084">
      <w:pPr>
        <w:pStyle w:val="ListParagraph"/>
        <w:numPr>
          <w:ilvl w:val="0"/>
          <w:numId w:val="1"/>
        </w:numPr>
        <w:rPr>
          <w:sz w:val="20"/>
          <w:szCs w:val="20"/>
          <w:lang w:val="es-ES"/>
        </w:rPr>
      </w:pPr>
      <w:r w:rsidRPr="00BC7999">
        <w:rPr>
          <w:sz w:val="20"/>
          <w:szCs w:val="20"/>
          <w:lang w:val="es-ES"/>
        </w:rPr>
        <w:t>El personal enseñará, practicará y será un modelo de buenos hábitos de higiene de manos e higiene respiratoria, (por ejemplo, tosiendo o estornudando en los codos y botando los pañuelos de un solo uso inmediatamente después de utilizarlos).</w:t>
      </w:r>
    </w:p>
    <w:p w14:paraId="7FB3A67A" w14:textId="30D07496" w:rsidR="00304B59" w:rsidRPr="00DD703C" w:rsidRDefault="00304B59" w:rsidP="08866084">
      <w:pPr>
        <w:pStyle w:val="ListParagraph"/>
        <w:numPr>
          <w:ilvl w:val="0"/>
          <w:numId w:val="1"/>
        </w:numPr>
        <w:rPr>
          <w:sz w:val="20"/>
          <w:szCs w:val="20"/>
          <w:lang w:val="fr-CA"/>
        </w:rPr>
      </w:pPr>
      <w:r w:rsidRPr="00DD703C">
        <w:rPr>
          <w:sz w:val="20"/>
          <w:szCs w:val="20"/>
          <w:lang w:val="fr-CA"/>
        </w:rPr>
        <w:t>Habrá desinfectante de manos disponible y visible en todas las escuelas.</w:t>
      </w:r>
    </w:p>
    <w:p w14:paraId="3FD742C4" w14:textId="77777777" w:rsidR="00C64A9F" w:rsidRPr="00DD703C" w:rsidRDefault="00C64A9F" w:rsidP="00C64A9F">
      <w:pPr>
        <w:rPr>
          <w:rFonts w:cstheme="minorHAnsi"/>
          <w:sz w:val="20"/>
          <w:szCs w:val="20"/>
          <w:u w:val="single"/>
          <w:lang w:val="fr-CA"/>
        </w:rPr>
      </w:pPr>
    </w:p>
    <w:p w14:paraId="40294014" w14:textId="77777777" w:rsidR="00C64A9F" w:rsidRPr="0052244C" w:rsidRDefault="00C64A9F" w:rsidP="00C64A9F">
      <w:pPr>
        <w:rPr>
          <w:rFonts w:cstheme="minorHAnsi"/>
          <w:b/>
          <w:sz w:val="20"/>
          <w:szCs w:val="20"/>
          <w:u w:val="single"/>
        </w:rPr>
      </w:pPr>
      <w:proofErr w:type="spellStart"/>
      <w:r>
        <w:rPr>
          <w:b/>
          <w:sz w:val="20"/>
          <w:szCs w:val="20"/>
          <w:u w:val="single"/>
        </w:rPr>
        <w:t>Limpieza</w:t>
      </w:r>
      <w:proofErr w:type="spellEnd"/>
      <w:r>
        <w:rPr>
          <w:b/>
          <w:sz w:val="20"/>
          <w:szCs w:val="20"/>
          <w:u w:val="single"/>
        </w:rPr>
        <w:t xml:space="preserve"> regular</w:t>
      </w:r>
    </w:p>
    <w:p w14:paraId="6E956943" w14:textId="72002FC8" w:rsidR="008A7399" w:rsidRPr="00DD703C" w:rsidRDefault="00C64A9F" w:rsidP="00BC7999">
      <w:pPr>
        <w:pStyle w:val="ListParagraph"/>
        <w:numPr>
          <w:ilvl w:val="0"/>
          <w:numId w:val="7"/>
        </w:numPr>
        <w:rPr>
          <w:rFonts w:cstheme="minorHAnsi"/>
          <w:sz w:val="20"/>
          <w:szCs w:val="20"/>
          <w:lang w:val="fr-CA"/>
        </w:rPr>
      </w:pPr>
      <w:r w:rsidRPr="00DD703C">
        <w:rPr>
          <w:sz w:val="20"/>
          <w:szCs w:val="20"/>
          <w:lang w:val="fr-CA"/>
        </w:rPr>
        <w:t xml:space="preserve">El personal de custodia utilizará los </w:t>
      </w:r>
      <w:r w:rsidRPr="00DD703C">
        <w:rPr>
          <w:i/>
          <w:iCs/>
          <w:sz w:val="20"/>
          <w:szCs w:val="20"/>
          <w:lang w:val="fr-CA"/>
        </w:rPr>
        <w:t>Procedimientos de trabajo seguro para la limpieza y desinfección</w:t>
      </w:r>
      <w:r w:rsidRPr="00DD703C">
        <w:rPr>
          <w:sz w:val="20"/>
          <w:szCs w:val="20"/>
          <w:lang w:val="fr-CA"/>
        </w:rPr>
        <w:t xml:space="preserve"> (</w:t>
      </w:r>
      <w:r w:rsidRPr="00DD703C">
        <w:rPr>
          <w:i/>
          <w:iCs/>
          <w:sz w:val="20"/>
          <w:szCs w:val="20"/>
          <w:lang w:val="fr-CA"/>
        </w:rPr>
        <w:t>Safe Work Procedures for Cleaning and Disinfection</w:t>
      </w:r>
      <w:r w:rsidRPr="00DD703C">
        <w:rPr>
          <w:sz w:val="20"/>
          <w:szCs w:val="20"/>
          <w:lang w:val="fr-CA"/>
        </w:rPr>
        <w:t xml:space="preserve">, en inglés) del Distrito Escolar 43 (Coquitlam), lo que incluye un proceso de limpieza de dos pasos; en las zonas sucias, una limpieza a fondo con un limpiador neutral, y una segunda limpieza con un desinfectante aprobado. Los procedimientos incluyen precauciones para limitar la transmisión entre espacios y entre individuos. </w:t>
      </w:r>
    </w:p>
    <w:p w14:paraId="46E3DD99" w14:textId="334E09E6" w:rsidR="003B2B00" w:rsidRPr="00DD703C" w:rsidRDefault="00C64A9F" w:rsidP="0C3BA158">
      <w:pPr>
        <w:pStyle w:val="ListParagraph"/>
        <w:numPr>
          <w:ilvl w:val="0"/>
          <w:numId w:val="7"/>
        </w:numPr>
        <w:rPr>
          <w:sz w:val="20"/>
          <w:szCs w:val="20"/>
          <w:lang w:val="fr-CA"/>
        </w:rPr>
      </w:pPr>
      <w:r w:rsidRPr="00DD703C">
        <w:rPr>
          <w:sz w:val="20"/>
          <w:szCs w:val="20"/>
          <w:lang w:val="fr-CA"/>
        </w:rPr>
        <w:t>Los juguetes de alto contacto (por ejemplo, dispositivos tecnológicos o consolas, juguetes de bloques y formas), así como los espacios utilizados</w:t>
      </w:r>
      <w:r w:rsidR="00720149">
        <w:rPr>
          <w:sz w:val="20"/>
          <w:szCs w:val="20"/>
          <w:lang w:val="es-ES"/>
        </w:rPr>
        <w:t>,</w:t>
      </w:r>
      <w:r w:rsidRPr="00DD703C">
        <w:rPr>
          <w:sz w:val="20"/>
          <w:szCs w:val="20"/>
          <w:lang w:val="fr-CA"/>
        </w:rPr>
        <w:t xml:space="preserve"> se limpiarán después del uso y, cuando esto no sea posible, los artículos se retirarán y no se usarán. </w:t>
      </w:r>
    </w:p>
    <w:p w14:paraId="10062A40" w14:textId="77777777" w:rsidR="001F2148" w:rsidRPr="00DD703C" w:rsidRDefault="001F2148" w:rsidP="001F2148">
      <w:pPr>
        <w:pStyle w:val="ListParagraph"/>
        <w:rPr>
          <w:rFonts w:cstheme="minorHAnsi"/>
          <w:sz w:val="20"/>
          <w:szCs w:val="20"/>
          <w:lang w:val="fr-CA"/>
        </w:rPr>
      </w:pPr>
    </w:p>
    <w:p w14:paraId="27BC0C81" w14:textId="7CFB4B8B" w:rsidR="00A751C4" w:rsidRPr="00DD703C" w:rsidRDefault="00A751C4" w:rsidP="00813046">
      <w:pPr>
        <w:pStyle w:val="ListParagraph"/>
        <w:ind w:left="0"/>
        <w:rPr>
          <w:rFonts w:cstheme="minorHAnsi"/>
          <w:b/>
          <w:bCs/>
          <w:sz w:val="20"/>
          <w:szCs w:val="20"/>
          <w:u w:val="single"/>
          <w:lang w:val="fr-CA"/>
        </w:rPr>
      </w:pPr>
      <w:r w:rsidRPr="00DD703C">
        <w:rPr>
          <w:b/>
          <w:bCs/>
          <w:sz w:val="20"/>
          <w:szCs w:val="20"/>
          <w:u w:val="single"/>
          <w:lang w:val="fr-CA"/>
        </w:rPr>
        <w:t>Comunicación</w:t>
      </w:r>
    </w:p>
    <w:p w14:paraId="78164718" w14:textId="77777777" w:rsidR="00351677" w:rsidRPr="00DD703C" w:rsidRDefault="00351677" w:rsidP="00813046">
      <w:pPr>
        <w:pStyle w:val="ListParagraph"/>
        <w:ind w:left="0"/>
        <w:rPr>
          <w:rFonts w:cstheme="minorHAnsi"/>
          <w:b/>
          <w:bCs/>
          <w:sz w:val="20"/>
          <w:szCs w:val="20"/>
          <w:u w:val="single"/>
          <w:lang w:val="fr-CA"/>
        </w:rPr>
      </w:pPr>
    </w:p>
    <w:p w14:paraId="077D2230" w14:textId="46B2A273" w:rsidR="001F10E6" w:rsidRPr="00DD703C" w:rsidRDefault="001F10E6" w:rsidP="00351677">
      <w:pPr>
        <w:rPr>
          <w:rFonts w:cstheme="minorHAnsi"/>
          <w:sz w:val="20"/>
          <w:szCs w:val="20"/>
          <w:lang w:val="fr-CA"/>
        </w:rPr>
      </w:pPr>
      <w:r w:rsidRPr="00DD703C">
        <w:rPr>
          <w:sz w:val="20"/>
          <w:szCs w:val="20"/>
          <w:lang w:val="fr-CA"/>
        </w:rPr>
        <w:t>Los directores de las escuelas serán quienes comuniquen los protocolos específicos de cada escuela, los cuales pueden incluir:</w:t>
      </w:r>
    </w:p>
    <w:p w14:paraId="7486D091" w14:textId="77777777" w:rsidR="008B543E" w:rsidRPr="00DD703C" w:rsidRDefault="008B543E" w:rsidP="00351677">
      <w:pPr>
        <w:rPr>
          <w:rFonts w:cstheme="minorHAnsi"/>
          <w:sz w:val="20"/>
          <w:szCs w:val="20"/>
          <w:lang w:val="fr-CA"/>
        </w:rPr>
      </w:pPr>
    </w:p>
    <w:p w14:paraId="1D035739" w14:textId="1D79BE41" w:rsidR="00351677" w:rsidRPr="0052244C" w:rsidRDefault="007A7184" w:rsidP="000F348E">
      <w:pPr>
        <w:pStyle w:val="ListParagraph"/>
        <w:numPr>
          <w:ilvl w:val="0"/>
          <w:numId w:val="11"/>
        </w:numPr>
        <w:rPr>
          <w:rFonts w:cstheme="minorHAnsi"/>
          <w:sz w:val="20"/>
          <w:szCs w:val="20"/>
          <w:u w:val="single"/>
        </w:rPr>
      </w:pPr>
      <w:proofErr w:type="spellStart"/>
      <w:r>
        <w:rPr>
          <w:sz w:val="20"/>
          <w:szCs w:val="20"/>
        </w:rPr>
        <w:t>Horarios</w:t>
      </w:r>
      <w:proofErr w:type="spellEnd"/>
      <w:r>
        <w:rPr>
          <w:sz w:val="20"/>
          <w:szCs w:val="20"/>
        </w:rPr>
        <w:t xml:space="preserve">. </w:t>
      </w:r>
    </w:p>
    <w:p w14:paraId="2A329867" w14:textId="2817D127" w:rsidR="0092539C" w:rsidRPr="00DD703C" w:rsidRDefault="00E0006A" w:rsidP="000F348E">
      <w:pPr>
        <w:pStyle w:val="ListParagraph"/>
        <w:numPr>
          <w:ilvl w:val="0"/>
          <w:numId w:val="11"/>
        </w:numPr>
        <w:rPr>
          <w:rFonts w:cstheme="minorHAnsi"/>
          <w:sz w:val="20"/>
          <w:szCs w:val="20"/>
          <w:u w:val="single"/>
          <w:lang w:val="fr-CA"/>
        </w:rPr>
      </w:pPr>
      <w:r w:rsidRPr="00DD703C">
        <w:rPr>
          <w:sz w:val="20"/>
          <w:szCs w:val="20"/>
          <w:lang w:val="fr-CA"/>
        </w:rPr>
        <w:t xml:space="preserve">Organización del edificio con respecto a la entrada y salida y zonas de espera. </w:t>
      </w:r>
    </w:p>
    <w:p w14:paraId="49EBAC90" w14:textId="205FBD61" w:rsidR="00707766" w:rsidRPr="0052244C" w:rsidRDefault="00D633C1" w:rsidP="000F348E">
      <w:pPr>
        <w:pStyle w:val="ListParagraph"/>
        <w:numPr>
          <w:ilvl w:val="0"/>
          <w:numId w:val="11"/>
        </w:numPr>
        <w:rPr>
          <w:rFonts w:cstheme="minorHAnsi"/>
          <w:sz w:val="20"/>
          <w:szCs w:val="20"/>
          <w:u w:val="single"/>
        </w:rPr>
      </w:pPr>
      <w:proofErr w:type="spellStart"/>
      <w:r>
        <w:rPr>
          <w:sz w:val="20"/>
          <w:szCs w:val="20"/>
        </w:rPr>
        <w:t>Expectativas</w:t>
      </w:r>
      <w:proofErr w:type="spellEnd"/>
      <w:r>
        <w:rPr>
          <w:sz w:val="20"/>
          <w:szCs w:val="20"/>
        </w:rPr>
        <w:t xml:space="preserve"> de los </w:t>
      </w:r>
      <w:proofErr w:type="spellStart"/>
      <w:r>
        <w:rPr>
          <w:sz w:val="20"/>
          <w:szCs w:val="20"/>
        </w:rPr>
        <w:t>alumnos</w:t>
      </w:r>
      <w:proofErr w:type="spellEnd"/>
      <w:r>
        <w:rPr>
          <w:sz w:val="20"/>
          <w:szCs w:val="20"/>
        </w:rPr>
        <w:t>.</w:t>
      </w:r>
    </w:p>
    <w:p w14:paraId="44129334" w14:textId="256F5DC9" w:rsidR="00D633C1" w:rsidRPr="00DD703C" w:rsidRDefault="0072655C" w:rsidP="000F348E">
      <w:pPr>
        <w:pStyle w:val="ListParagraph"/>
        <w:numPr>
          <w:ilvl w:val="0"/>
          <w:numId w:val="11"/>
        </w:numPr>
        <w:rPr>
          <w:rFonts w:cstheme="minorHAnsi"/>
          <w:sz w:val="20"/>
          <w:szCs w:val="20"/>
          <w:u w:val="single"/>
          <w:lang w:val="fr-CA"/>
        </w:rPr>
      </w:pPr>
      <w:r w:rsidRPr="00DD703C">
        <w:rPr>
          <w:sz w:val="20"/>
          <w:szCs w:val="20"/>
          <w:lang w:val="fr-CA"/>
        </w:rPr>
        <w:t xml:space="preserve">Procedimientos relacionados con el estacionamiento y </w:t>
      </w:r>
      <w:r w:rsidR="00720149">
        <w:rPr>
          <w:sz w:val="20"/>
          <w:szCs w:val="20"/>
          <w:lang w:val="es-ES"/>
        </w:rPr>
        <w:t>la llegada y recogida</w:t>
      </w:r>
      <w:r w:rsidRPr="00DD703C">
        <w:rPr>
          <w:sz w:val="20"/>
          <w:szCs w:val="20"/>
          <w:lang w:val="fr-CA"/>
        </w:rPr>
        <w:t xml:space="preserve"> </w:t>
      </w:r>
      <w:r w:rsidR="00720149">
        <w:rPr>
          <w:sz w:val="20"/>
          <w:szCs w:val="20"/>
          <w:lang w:val="es-ES"/>
        </w:rPr>
        <w:t>de</w:t>
      </w:r>
      <w:r w:rsidRPr="00DD703C">
        <w:rPr>
          <w:sz w:val="20"/>
          <w:szCs w:val="20"/>
          <w:lang w:val="fr-CA"/>
        </w:rPr>
        <w:t xml:space="preserve"> los niños. </w:t>
      </w:r>
    </w:p>
    <w:p w14:paraId="61848422" w14:textId="32CADE2C" w:rsidR="003E220D" w:rsidRPr="00DD703C" w:rsidRDefault="008B543E" w:rsidP="000F348E">
      <w:pPr>
        <w:pStyle w:val="ListParagraph"/>
        <w:numPr>
          <w:ilvl w:val="0"/>
          <w:numId w:val="11"/>
        </w:numPr>
        <w:rPr>
          <w:rFonts w:cstheme="minorHAnsi"/>
          <w:sz w:val="20"/>
          <w:szCs w:val="20"/>
          <w:u w:val="single"/>
          <w:lang w:val="fr-CA"/>
        </w:rPr>
      </w:pPr>
      <w:r w:rsidRPr="00DD703C">
        <w:rPr>
          <w:sz w:val="20"/>
          <w:szCs w:val="20"/>
          <w:lang w:val="fr-CA"/>
        </w:rPr>
        <w:t>Procedimientos de reporte de asistencia.</w:t>
      </w:r>
    </w:p>
    <w:p w14:paraId="5DFD6043" w14:textId="42001B38" w:rsidR="00DC7B53" w:rsidRPr="00DD703C" w:rsidRDefault="001B6C5D" w:rsidP="000F348E">
      <w:pPr>
        <w:pStyle w:val="ListParagraph"/>
        <w:numPr>
          <w:ilvl w:val="0"/>
          <w:numId w:val="11"/>
        </w:numPr>
        <w:rPr>
          <w:rFonts w:cstheme="minorHAnsi"/>
          <w:sz w:val="20"/>
          <w:szCs w:val="20"/>
          <w:u w:val="single"/>
          <w:lang w:val="fr-CA"/>
        </w:rPr>
      </w:pPr>
      <w:r w:rsidRPr="00DD703C">
        <w:rPr>
          <w:sz w:val="20"/>
          <w:szCs w:val="20"/>
          <w:lang w:val="fr-CA"/>
        </w:rPr>
        <w:lastRenderedPageBreak/>
        <w:t>Información específica para su escuela.</w:t>
      </w:r>
    </w:p>
    <w:p w14:paraId="7904F52C" w14:textId="77777777" w:rsidR="002B7ACB" w:rsidRPr="00DD703C" w:rsidRDefault="002B7ACB" w:rsidP="002B7ACB">
      <w:pPr>
        <w:rPr>
          <w:rFonts w:cstheme="minorHAnsi"/>
          <w:sz w:val="20"/>
          <w:szCs w:val="20"/>
          <w:u w:val="single"/>
          <w:lang w:val="fr-CA"/>
        </w:rPr>
      </w:pPr>
    </w:p>
    <w:p w14:paraId="4ADA6F2C" w14:textId="41FEB2ED" w:rsidR="00351677" w:rsidRPr="00DD703C" w:rsidRDefault="00351677" w:rsidP="08866084">
      <w:pPr>
        <w:pStyle w:val="ListParagraph"/>
        <w:ind w:left="0"/>
        <w:rPr>
          <w:sz w:val="20"/>
          <w:szCs w:val="20"/>
          <w:u w:val="single"/>
          <w:lang w:val="fr-CA"/>
        </w:rPr>
      </w:pPr>
    </w:p>
    <w:p w14:paraId="0998E2B0" w14:textId="40AFD45C" w:rsidR="5F9753E9" w:rsidRPr="00DD703C" w:rsidRDefault="5F9753E9" w:rsidP="08866084">
      <w:pPr>
        <w:pStyle w:val="ListParagraph"/>
        <w:ind w:left="0"/>
        <w:rPr>
          <w:sz w:val="20"/>
          <w:szCs w:val="20"/>
          <w:lang w:val="fr-CA"/>
        </w:rPr>
      </w:pPr>
      <w:r w:rsidRPr="00DD703C">
        <w:rPr>
          <w:sz w:val="20"/>
          <w:szCs w:val="20"/>
          <w:lang w:val="fr-CA"/>
        </w:rPr>
        <w:t xml:space="preserve">Para obtener más información, visite nuestro sitio web en </w:t>
      </w:r>
      <w:hyperlink r:id="rId12">
        <w:r w:rsidRPr="00DD703C">
          <w:rPr>
            <w:rStyle w:val="Hyperlink"/>
            <w:sz w:val="20"/>
            <w:szCs w:val="20"/>
            <w:u w:val="none"/>
            <w:lang w:val="fr-CA"/>
          </w:rPr>
          <w:t>www.sd43.bc.ca</w:t>
        </w:r>
      </w:hyperlink>
      <w:r w:rsidRPr="00DD703C">
        <w:rPr>
          <w:sz w:val="20"/>
          <w:szCs w:val="20"/>
          <w:lang w:val="fr-CA"/>
        </w:rPr>
        <w:t>.</w:t>
      </w:r>
    </w:p>
    <w:p w14:paraId="73A1CC80" w14:textId="324539E0" w:rsidR="5F9753E9" w:rsidRPr="00DD703C" w:rsidRDefault="5F9753E9" w:rsidP="08866084">
      <w:pPr>
        <w:pStyle w:val="ListParagraph"/>
        <w:ind w:left="0"/>
        <w:rPr>
          <w:sz w:val="20"/>
          <w:szCs w:val="20"/>
          <w:lang w:val="fr-CA"/>
        </w:rPr>
      </w:pPr>
      <w:r w:rsidRPr="00DD703C">
        <w:rPr>
          <w:sz w:val="20"/>
          <w:szCs w:val="20"/>
          <w:lang w:val="fr-CA"/>
        </w:rPr>
        <w:t xml:space="preserve">  </w:t>
      </w:r>
    </w:p>
    <w:p w14:paraId="4F8E06F6" w14:textId="38E7C37A" w:rsidR="00A751C4" w:rsidRPr="00DD703C" w:rsidRDefault="00A751C4" w:rsidP="00351677">
      <w:pPr>
        <w:pStyle w:val="ListParagraph"/>
        <w:rPr>
          <w:rFonts w:cstheme="minorHAnsi"/>
          <w:color w:val="000000" w:themeColor="text1"/>
          <w:sz w:val="20"/>
          <w:szCs w:val="20"/>
          <w:lang w:val="fr-CA"/>
        </w:rPr>
      </w:pPr>
    </w:p>
    <w:sectPr w:rsidR="00A751C4" w:rsidRPr="00DD703C" w:rsidSect="00AA419F">
      <w:footerReference w:type="default" r:id="rId13"/>
      <w:pgSz w:w="12240" w:h="15840"/>
      <w:pgMar w:top="794" w:right="1440" w:bottom="567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2DE908" w14:textId="77777777" w:rsidR="00B70C71" w:rsidRDefault="00B70C71" w:rsidP="00C64A9F">
      <w:r>
        <w:separator/>
      </w:r>
    </w:p>
  </w:endnote>
  <w:endnote w:type="continuationSeparator" w:id="0">
    <w:p w14:paraId="6CE5F501" w14:textId="77777777" w:rsidR="00B70C71" w:rsidRDefault="00B70C71" w:rsidP="00C64A9F">
      <w:r>
        <w:continuationSeparator/>
      </w:r>
    </w:p>
  </w:endnote>
  <w:endnote w:type="continuationNotice" w:id="1">
    <w:p w14:paraId="70EDDA99" w14:textId="77777777" w:rsidR="00B70C71" w:rsidRDefault="00B70C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游ゴシック Light">
    <w:panose1 w:val="00000000000000000000"/>
    <w:charset w:val="88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游明朝">
    <w:panose1 w:val="00000000000000000000"/>
    <w:charset w:val="88"/>
    <w:family w:val="roman"/>
    <w:notTrueType/>
    <w:pitch w:val="default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BE4376" w14:textId="62FCD993" w:rsidR="00AA419F" w:rsidRPr="00AA419F" w:rsidRDefault="00AA419F" w:rsidP="00AA419F">
    <w:pPr>
      <w:pStyle w:val="Footer"/>
      <w:jc w:val="right"/>
      <w:rPr>
        <w:sz w:val="16"/>
        <w:szCs w:val="16"/>
      </w:rPr>
    </w:pPr>
    <w:proofErr w:type="spellStart"/>
    <w:r>
      <w:rPr>
        <w:sz w:val="16"/>
        <w:szCs w:val="16"/>
      </w:rPr>
      <w:t>Actualizado</w:t>
    </w:r>
    <w:proofErr w:type="spellEnd"/>
    <w:r>
      <w:rPr>
        <w:sz w:val="16"/>
        <w:szCs w:val="16"/>
      </w:rPr>
      <w:t xml:space="preserve">:  </w:t>
    </w:r>
    <w:r w:rsidRPr="00AA419F">
      <w:rPr>
        <w:sz w:val="16"/>
        <w:szCs w:val="16"/>
      </w:rPr>
      <w:fldChar w:fldCharType="begin"/>
    </w:r>
    <w:r w:rsidRPr="00AA419F">
      <w:rPr>
        <w:sz w:val="16"/>
        <w:szCs w:val="16"/>
      </w:rPr>
      <w:instrText xml:space="preserve"> DATE \@ "dddd, MMMM d, yyyy" </w:instrText>
    </w:r>
    <w:r w:rsidRPr="00AA419F">
      <w:rPr>
        <w:sz w:val="16"/>
        <w:szCs w:val="16"/>
      </w:rPr>
      <w:fldChar w:fldCharType="separate"/>
    </w:r>
    <w:r w:rsidR="00DD703C">
      <w:rPr>
        <w:noProof/>
        <w:sz w:val="16"/>
        <w:szCs w:val="16"/>
      </w:rPr>
      <w:t>Wednesday, May 27, 2020</w:t>
    </w:r>
    <w:r w:rsidRPr="00AA419F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A18F55" w14:textId="77777777" w:rsidR="00B70C71" w:rsidRDefault="00B70C71" w:rsidP="00C64A9F">
      <w:r>
        <w:separator/>
      </w:r>
    </w:p>
  </w:footnote>
  <w:footnote w:type="continuationSeparator" w:id="0">
    <w:p w14:paraId="097B9636" w14:textId="77777777" w:rsidR="00B70C71" w:rsidRDefault="00B70C71" w:rsidP="00C64A9F">
      <w:r>
        <w:continuationSeparator/>
      </w:r>
    </w:p>
  </w:footnote>
  <w:footnote w:type="continuationNotice" w:id="1">
    <w:p w14:paraId="1FC0C3D4" w14:textId="77777777" w:rsidR="00B70C71" w:rsidRDefault="00B70C71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E75BBD"/>
    <w:multiLevelType w:val="hybridMultilevel"/>
    <w:tmpl w:val="5E7E8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12475F"/>
    <w:multiLevelType w:val="hybridMultilevel"/>
    <w:tmpl w:val="95BCD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68038D"/>
    <w:multiLevelType w:val="hybridMultilevel"/>
    <w:tmpl w:val="C958D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EFF54DE"/>
    <w:multiLevelType w:val="hybridMultilevel"/>
    <w:tmpl w:val="FF1A48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FE60580"/>
    <w:multiLevelType w:val="hybridMultilevel"/>
    <w:tmpl w:val="6C2C2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6A75A17"/>
    <w:multiLevelType w:val="hybridMultilevel"/>
    <w:tmpl w:val="8D2687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B263415"/>
    <w:multiLevelType w:val="hybridMultilevel"/>
    <w:tmpl w:val="75E42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A0B10B5"/>
    <w:multiLevelType w:val="hybridMultilevel"/>
    <w:tmpl w:val="44BEB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3C22F02"/>
    <w:multiLevelType w:val="hybridMultilevel"/>
    <w:tmpl w:val="E6F86686"/>
    <w:lvl w:ilvl="0" w:tplc="774030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4E373F6"/>
    <w:multiLevelType w:val="hybridMultilevel"/>
    <w:tmpl w:val="1C6CC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A0A2E3A"/>
    <w:multiLevelType w:val="hybridMultilevel"/>
    <w:tmpl w:val="5016B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2"/>
  </w:num>
  <w:num w:numId="4">
    <w:abstractNumId w:val="1"/>
  </w:num>
  <w:num w:numId="5">
    <w:abstractNumId w:val="7"/>
  </w:num>
  <w:num w:numId="6">
    <w:abstractNumId w:val="9"/>
  </w:num>
  <w:num w:numId="7">
    <w:abstractNumId w:val="4"/>
  </w:num>
  <w:num w:numId="8">
    <w:abstractNumId w:val="3"/>
  </w:num>
  <w:num w:numId="9">
    <w:abstractNumId w:val="5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NLYwNjU3MzE3MTBW0lEKTi0uzszPAykwqgUAQUXfuCwAAAA="/>
  </w:docVars>
  <w:rsids>
    <w:rsidRoot w:val="00C64A9F"/>
    <w:rsid w:val="00000A03"/>
    <w:rsid w:val="00007DC6"/>
    <w:rsid w:val="0002079B"/>
    <w:rsid w:val="00037166"/>
    <w:rsid w:val="00050DDE"/>
    <w:rsid w:val="00070CCF"/>
    <w:rsid w:val="00081C67"/>
    <w:rsid w:val="0008290F"/>
    <w:rsid w:val="00083816"/>
    <w:rsid w:val="00090C29"/>
    <w:rsid w:val="000932A8"/>
    <w:rsid w:val="000C66DD"/>
    <w:rsid w:val="000D2DFA"/>
    <w:rsid w:val="000E3768"/>
    <w:rsid w:val="000F348E"/>
    <w:rsid w:val="0010226A"/>
    <w:rsid w:val="001079BD"/>
    <w:rsid w:val="0011718B"/>
    <w:rsid w:val="0012151D"/>
    <w:rsid w:val="00121D90"/>
    <w:rsid w:val="00122F5F"/>
    <w:rsid w:val="001259B4"/>
    <w:rsid w:val="00125AB7"/>
    <w:rsid w:val="0013022A"/>
    <w:rsid w:val="0014050A"/>
    <w:rsid w:val="0014284D"/>
    <w:rsid w:val="001524B4"/>
    <w:rsid w:val="001740FD"/>
    <w:rsid w:val="0017740C"/>
    <w:rsid w:val="0018531B"/>
    <w:rsid w:val="001858FE"/>
    <w:rsid w:val="001B0798"/>
    <w:rsid w:val="001B0A01"/>
    <w:rsid w:val="001B4DBF"/>
    <w:rsid w:val="001B527B"/>
    <w:rsid w:val="001B676C"/>
    <w:rsid w:val="001B6C5D"/>
    <w:rsid w:val="001C3298"/>
    <w:rsid w:val="001F10E6"/>
    <w:rsid w:val="001F2148"/>
    <w:rsid w:val="00202243"/>
    <w:rsid w:val="0020271B"/>
    <w:rsid w:val="0020372C"/>
    <w:rsid w:val="0022386B"/>
    <w:rsid w:val="002245BA"/>
    <w:rsid w:val="00233CDE"/>
    <w:rsid w:val="0023502D"/>
    <w:rsid w:val="00255581"/>
    <w:rsid w:val="00272B2D"/>
    <w:rsid w:val="002851FD"/>
    <w:rsid w:val="00291BB5"/>
    <w:rsid w:val="002A1229"/>
    <w:rsid w:val="002A27C1"/>
    <w:rsid w:val="002B7ACB"/>
    <w:rsid w:val="002C307B"/>
    <w:rsid w:val="002C7725"/>
    <w:rsid w:val="002D08B9"/>
    <w:rsid w:val="002D3EB9"/>
    <w:rsid w:val="002F393A"/>
    <w:rsid w:val="003037F1"/>
    <w:rsid w:val="00304B59"/>
    <w:rsid w:val="0031144B"/>
    <w:rsid w:val="00311C9B"/>
    <w:rsid w:val="0032797D"/>
    <w:rsid w:val="00351677"/>
    <w:rsid w:val="003673FD"/>
    <w:rsid w:val="00373C8F"/>
    <w:rsid w:val="00374145"/>
    <w:rsid w:val="00384DDE"/>
    <w:rsid w:val="003964FF"/>
    <w:rsid w:val="0039B36E"/>
    <w:rsid w:val="003A637D"/>
    <w:rsid w:val="003A686F"/>
    <w:rsid w:val="003B2B00"/>
    <w:rsid w:val="003B3E1E"/>
    <w:rsid w:val="003C18DE"/>
    <w:rsid w:val="003D1CCA"/>
    <w:rsid w:val="003E220D"/>
    <w:rsid w:val="003E2663"/>
    <w:rsid w:val="003F28B1"/>
    <w:rsid w:val="00407416"/>
    <w:rsid w:val="00411520"/>
    <w:rsid w:val="00416873"/>
    <w:rsid w:val="00430704"/>
    <w:rsid w:val="00435F2D"/>
    <w:rsid w:val="00442B17"/>
    <w:rsid w:val="00452821"/>
    <w:rsid w:val="00460361"/>
    <w:rsid w:val="00467E82"/>
    <w:rsid w:val="004770E7"/>
    <w:rsid w:val="00485928"/>
    <w:rsid w:val="00487E3C"/>
    <w:rsid w:val="004A7670"/>
    <w:rsid w:val="004B1A3D"/>
    <w:rsid w:val="004B604B"/>
    <w:rsid w:val="004B6DA6"/>
    <w:rsid w:val="004D5FA2"/>
    <w:rsid w:val="004E6224"/>
    <w:rsid w:val="004E79F4"/>
    <w:rsid w:val="004F636F"/>
    <w:rsid w:val="00511AB0"/>
    <w:rsid w:val="0052244C"/>
    <w:rsid w:val="0053288E"/>
    <w:rsid w:val="00534A3C"/>
    <w:rsid w:val="00544006"/>
    <w:rsid w:val="00573B9A"/>
    <w:rsid w:val="00592B00"/>
    <w:rsid w:val="005944F3"/>
    <w:rsid w:val="005A0454"/>
    <w:rsid w:val="005B47DA"/>
    <w:rsid w:val="005C0558"/>
    <w:rsid w:val="005C6A9D"/>
    <w:rsid w:val="005D00A7"/>
    <w:rsid w:val="005D1337"/>
    <w:rsid w:val="005D200A"/>
    <w:rsid w:val="005E4127"/>
    <w:rsid w:val="005F2AC4"/>
    <w:rsid w:val="00602673"/>
    <w:rsid w:val="00614CE7"/>
    <w:rsid w:val="00650DFE"/>
    <w:rsid w:val="006609F5"/>
    <w:rsid w:val="006610B8"/>
    <w:rsid w:val="006876D9"/>
    <w:rsid w:val="006B35F0"/>
    <w:rsid w:val="006C015E"/>
    <w:rsid w:val="006C33D6"/>
    <w:rsid w:val="006C5FB8"/>
    <w:rsid w:val="006C6749"/>
    <w:rsid w:val="006D09E4"/>
    <w:rsid w:val="006D1183"/>
    <w:rsid w:val="006D4C03"/>
    <w:rsid w:val="006D6ED2"/>
    <w:rsid w:val="006E424B"/>
    <w:rsid w:val="00700BAF"/>
    <w:rsid w:val="00703F09"/>
    <w:rsid w:val="00706851"/>
    <w:rsid w:val="00707766"/>
    <w:rsid w:val="0071078B"/>
    <w:rsid w:val="00713FBA"/>
    <w:rsid w:val="00714D4C"/>
    <w:rsid w:val="00720149"/>
    <w:rsid w:val="00724571"/>
    <w:rsid w:val="00724D70"/>
    <w:rsid w:val="00724F0B"/>
    <w:rsid w:val="0072655C"/>
    <w:rsid w:val="00727BCA"/>
    <w:rsid w:val="0074705E"/>
    <w:rsid w:val="00754169"/>
    <w:rsid w:val="00755A6A"/>
    <w:rsid w:val="00757D77"/>
    <w:rsid w:val="00770ECE"/>
    <w:rsid w:val="007766E9"/>
    <w:rsid w:val="0079349F"/>
    <w:rsid w:val="007950A2"/>
    <w:rsid w:val="007A13D8"/>
    <w:rsid w:val="007A7184"/>
    <w:rsid w:val="007D1892"/>
    <w:rsid w:val="007D39FB"/>
    <w:rsid w:val="007D7B4F"/>
    <w:rsid w:val="007E692A"/>
    <w:rsid w:val="007F0E8E"/>
    <w:rsid w:val="00806E16"/>
    <w:rsid w:val="00813046"/>
    <w:rsid w:val="00831DEA"/>
    <w:rsid w:val="00845E23"/>
    <w:rsid w:val="00860D46"/>
    <w:rsid w:val="008650D9"/>
    <w:rsid w:val="00895280"/>
    <w:rsid w:val="008A7399"/>
    <w:rsid w:val="008B1FBC"/>
    <w:rsid w:val="008B543E"/>
    <w:rsid w:val="008C2F69"/>
    <w:rsid w:val="008D087F"/>
    <w:rsid w:val="008E5FAE"/>
    <w:rsid w:val="008F3EF4"/>
    <w:rsid w:val="009167D8"/>
    <w:rsid w:val="00924ACE"/>
    <w:rsid w:val="0092539C"/>
    <w:rsid w:val="00945E28"/>
    <w:rsid w:val="00947E87"/>
    <w:rsid w:val="00967C15"/>
    <w:rsid w:val="009749F0"/>
    <w:rsid w:val="009870C7"/>
    <w:rsid w:val="00987734"/>
    <w:rsid w:val="00990D0C"/>
    <w:rsid w:val="00995DA8"/>
    <w:rsid w:val="009A7823"/>
    <w:rsid w:val="009B3130"/>
    <w:rsid w:val="009B32DD"/>
    <w:rsid w:val="009B42B2"/>
    <w:rsid w:val="009B7156"/>
    <w:rsid w:val="009C4100"/>
    <w:rsid w:val="009E0535"/>
    <w:rsid w:val="009F159A"/>
    <w:rsid w:val="00A128D4"/>
    <w:rsid w:val="00A1295E"/>
    <w:rsid w:val="00A21833"/>
    <w:rsid w:val="00A2503A"/>
    <w:rsid w:val="00A32829"/>
    <w:rsid w:val="00A348D5"/>
    <w:rsid w:val="00A3616C"/>
    <w:rsid w:val="00A57B30"/>
    <w:rsid w:val="00A751C4"/>
    <w:rsid w:val="00A840AE"/>
    <w:rsid w:val="00A86BB4"/>
    <w:rsid w:val="00A96E73"/>
    <w:rsid w:val="00AA0B8D"/>
    <w:rsid w:val="00AA419F"/>
    <w:rsid w:val="00AB0358"/>
    <w:rsid w:val="00AB43F7"/>
    <w:rsid w:val="00AD2426"/>
    <w:rsid w:val="00AD34EC"/>
    <w:rsid w:val="00AE7926"/>
    <w:rsid w:val="00B039E1"/>
    <w:rsid w:val="00B27214"/>
    <w:rsid w:val="00B40464"/>
    <w:rsid w:val="00B4338E"/>
    <w:rsid w:val="00B4474A"/>
    <w:rsid w:val="00B45B62"/>
    <w:rsid w:val="00B505CE"/>
    <w:rsid w:val="00B5421C"/>
    <w:rsid w:val="00B54E69"/>
    <w:rsid w:val="00B550F9"/>
    <w:rsid w:val="00B55710"/>
    <w:rsid w:val="00B70116"/>
    <w:rsid w:val="00B70C71"/>
    <w:rsid w:val="00B737FF"/>
    <w:rsid w:val="00B8187A"/>
    <w:rsid w:val="00B91067"/>
    <w:rsid w:val="00BA05C5"/>
    <w:rsid w:val="00BC1B24"/>
    <w:rsid w:val="00BC7999"/>
    <w:rsid w:val="00BD07C7"/>
    <w:rsid w:val="00BE6764"/>
    <w:rsid w:val="00C05C71"/>
    <w:rsid w:val="00C177FA"/>
    <w:rsid w:val="00C26225"/>
    <w:rsid w:val="00C37AE9"/>
    <w:rsid w:val="00C42E72"/>
    <w:rsid w:val="00C64A9F"/>
    <w:rsid w:val="00C66EC2"/>
    <w:rsid w:val="00C72162"/>
    <w:rsid w:val="00C812FE"/>
    <w:rsid w:val="00C91971"/>
    <w:rsid w:val="00C955D4"/>
    <w:rsid w:val="00CA7340"/>
    <w:rsid w:val="00CB26B6"/>
    <w:rsid w:val="00CC7590"/>
    <w:rsid w:val="00CC7F42"/>
    <w:rsid w:val="00CD21A4"/>
    <w:rsid w:val="00CD27D8"/>
    <w:rsid w:val="00CE2DE3"/>
    <w:rsid w:val="00D01FF0"/>
    <w:rsid w:val="00D17CB7"/>
    <w:rsid w:val="00D36D84"/>
    <w:rsid w:val="00D41659"/>
    <w:rsid w:val="00D41EA0"/>
    <w:rsid w:val="00D633C1"/>
    <w:rsid w:val="00D65D29"/>
    <w:rsid w:val="00DA0473"/>
    <w:rsid w:val="00DA40C2"/>
    <w:rsid w:val="00DB5740"/>
    <w:rsid w:val="00DC12CD"/>
    <w:rsid w:val="00DC3EA9"/>
    <w:rsid w:val="00DC7620"/>
    <w:rsid w:val="00DC7B53"/>
    <w:rsid w:val="00DD703C"/>
    <w:rsid w:val="00DE5205"/>
    <w:rsid w:val="00DF3AD9"/>
    <w:rsid w:val="00DF69E3"/>
    <w:rsid w:val="00E0006A"/>
    <w:rsid w:val="00E07941"/>
    <w:rsid w:val="00E07C14"/>
    <w:rsid w:val="00E2498D"/>
    <w:rsid w:val="00E306CC"/>
    <w:rsid w:val="00E42287"/>
    <w:rsid w:val="00E524B2"/>
    <w:rsid w:val="00E53E89"/>
    <w:rsid w:val="00E6576A"/>
    <w:rsid w:val="00E75351"/>
    <w:rsid w:val="00E76F9B"/>
    <w:rsid w:val="00EA4101"/>
    <w:rsid w:val="00EB082E"/>
    <w:rsid w:val="00EC007D"/>
    <w:rsid w:val="00EC06BC"/>
    <w:rsid w:val="00ED7222"/>
    <w:rsid w:val="00EE0063"/>
    <w:rsid w:val="00EF551C"/>
    <w:rsid w:val="00F136FC"/>
    <w:rsid w:val="00F1775E"/>
    <w:rsid w:val="00F25D79"/>
    <w:rsid w:val="00F25EBC"/>
    <w:rsid w:val="00F37C42"/>
    <w:rsid w:val="00F44A07"/>
    <w:rsid w:val="00F44C69"/>
    <w:rsid w:val="00F45CF3"/>
    <w:rsid w:val="00F71D96"/>
    <w:rsid w:val="00F84CB6"/>
    <w:rsid w:val="00F85D0D"/>
    <w:rsid w:val="00F87155"/>
    <w:rsid w:val="00F92970"/>
    <w:rsid w:val="00F97C13"/>
    <w:rsid w:val="00F97FE4"/>
    <w:rsid w:val="00FA47C8"/>
    <w:rsid w:val="00FB25A3"/>
    <w:rsid w:val="00FF7C71"/>
    <w:rsid w:val="030680E1"/>
    <w:rsid w:val="034325A3"/>
    <w:rsid w:val="04B765B0"/>
    <w:rsid w:val="04C68AB7"/>
    <w:rsid w:val="075DA698"/>
    <w:rsid w:val="08866084"/>
    <w:rsid w:val="08F5DF86"/>
    <w:rsid w:val="09333527"/>
    <w:rsid w:val="097B8BAE"/>
    <w:rsid w:val="0980B2D3"/>
    <w:rsid w:val="09DF6505"/>
    <w:rsid w:val="0AE5BF35"/>
    <w:rsid w:val="0B17586D"/>
    <w:rsid w:val="0B5EDFAD"/>
    <w:rsid w:val="0B66A5E1"/>
    <w:rsid w:val="0BECBDBA"/>
    <w:rsid w:val="0BFEF672"/>
    <w:rsid w:val="0C07FF74"/>
    <w:rsid w:val="0C3BA158"/>
    <w:rsid w:val="0C4D8DDB"/>
    <w:rsid w:val="0CB7B7E7"/>
    <w:rsid w:val="0D03DA04"/>
    <w:rsid w:val="0D80DCB4"/>
    <w:rsid w:val="0E2330C7"/>
    <w:rsid w:val="0F23DD09"/>
    <w:rsid w:val="0F2AA1EB"/>
    <w:rsid w:val="0F9CBE7F"/>
    <w:rsid w:val="1016DAF1"/>
    <w:rsid w:val="106E7454"/>
    <w:rsid w:val="12A5F50A"/>
    <w:rsid w:val="12DE57B8"/>
    <w:rsid w:val="13E5827E"/>
    <w:rsid w:val="14A41A9B"/>
    <w:rsid w:val="1621B643"/>
    <w:rsid w:val="16C35F2A"/>
    <w:rsid w:val="176E656E"/>
    <w:rsid w:val="17D83B22"/>
    <w:rsid w:val="1A7C17FC"/>
    <w:rsid w:val="1AFD89F4"/>
    <w:rsid w:val="1BD274A0"/>
    <w:rsid w:val="1C2CE42E"/>
    <w:rsid w:val="1C5CDA86"/>
    <w:rsid w:val="1DBF4E89"/>
    <w:rsid w:val="1DF9CEE3"/>
    <w:rsid w:val="1F91B543"/>
    <w:rsid w:val="2096F2D4"/>
    <w:rsid w:val="20B26C83"/>
    <w:rsid w:val="228B2810"/>
    <w:rsid w:val="22FCEE1A"/>
    <w:rsid w:val="237254FA"/>
    <w:rsid w:val="23E49589"/>
    <w:rsid w:val="241D3E98"/>
    <w:rsid w:val="245AD2C6"/>
    <w:rsid w:val="246F447B"/>
    <w:rsid w:val="25E27FD1"/>
    <w:rsid w:val="260BEE24"/>
    <w:rsid w:val="26EB476B"/>
    <w:rsid w:val="2710FDB2"/>
    <w:rsid w:val="2995656E"/>
    <w:rsid w:val="29DD9A6F"/>
    <w:rsid w:val="2A6277F2"/>
    <w:rsid w:val="2A8EC9D3"/>
    <w:rsid w:val="2BE60B02"/>
    <w:rsid w:val="2BF3FD8C"/>
    <w:rsid w:val="2D308BA0"/>
    <w:rsid w:val="2D337565"/>
    <w:rsid w:val="2D589DEA"/>
    <w:rsid w:val="2E340368"/>
    <w:rsid w:val="2EB07FA6"/>
    <w:rsid w:val="2F880428"/>
    <w:rsid w:val="306FED22"/>
    <w:rsid w:val="30836891"/>
    <w:rsid w:val="3090BE3A"/>
    <w:rsid w:val="30B816E6"/>
    <w:rsid w:val="32068AD1"/>
    <w:rsid w:val="32A6E02D"/>
    <w:rsid w:val="32BBFA6D"/>
    <w:rsid w:val="3379B2FF"/>
    <w:rsid w:val="35151EB9"/>
    <w:rsid w:val="35E58B00"/>
    <w:rsid w:val="36E20DE7"/>
    <w:rsid w:val="3724A6F6"/>
    <w:rsid w:val="3828C12A"/>
    <w:rsid w:val="38A94C50"/>
    <w:rsid w:val="390B11CE"/>
    <w:rsid w:val="39F8170D"/>
    <w:rsid w:val="3A7B58BE"/>
    <w:rsid w:val="3ADC91B4"/>
    <w:rsid w:val="3AF9F4EC"/>
    <w:rsid w:val="3BE8A3AA"/>
    <w:rsid w:val="3BEF89E9"/>
    <w:rsid w:val="3CD37F56"/>
    <w:rsid w:val="3E0945B8"/>
    <w:rsid w:val="3EFB4325"/>
    <w:rsid w:val="4025CC19"/>
    <w:rsid w:val="417ED4FD"/>
    <w:rsid w:val="41A00C64"/>
    <w:rsid w:val="4256D84A"/>
    <w:rsid w:val="42DC6C63"/>
    <w:rsid w:val="43642659"/>
    <w:rsid w:val="4440FDB0"/>
    <w:rsid w:val="458609EB"/>
    <w:rsid w:val="467A4913"/>
    <w:rsid w:val="47E966F0"/>
    <w:rsid w:val="4A0C8169"/>
    <w:rsid w:val="4A2806AB"/>
    <w:rsid w:val="4A2EE0BD"/>
    <w:rsid w:val="4B11FA05"/>
    <w:rsid w:val="4C2AA408"/>
    <w:rsid w:val="4E416084"/>
    <w:rsid w:val="503B9E51"/>
    <w:rsid w:val="508787C8"/>
    <w:rsid w:val="50DDEA43"/>
    <w:rsid w:val="5112F0BF"/>
    <w:rsid w:val="511EE106"/>
    <w:rsid w:val="5167EE26"/>
    <w:rsid w:val="51E092BF"/>
    <w:rsid w:val="51FBD0A3"/>
    <w:rsid w:val="524BC520"/>
    <w:rsid w:val="531DA1E4"/>
    <w:rsid w:val="54B80A90"/>
    <w:rsid w:val="54CAE9E8"/>
    <w:rsid w:val="551B61A7"/>
    <w:rsid w:val="55632B33"/>
    <w:rsid w:val="5611F4A8"/>
    <w:rsid w:val="56C915A9"/>
    <w:rsid w:val="57A9B400"/>
    <w:rsid w:val="5820401C"/>
    <w:rsid w:val="58AC179F"/>
    <w:rsid w:val="594851FF"/>
    <w:rsid w:val="59E10748"/>
    <w:rsid w:val="5B871A41"/>
    <w:rsid w:val="5BD49637"/>
    <w:rsid w:val="5C64D5DE"/>
    <w:rsid w:val="5D1E1CF9"/>
    <w:rsid w:val="5F9753E9"/>
    <w:rsid w:val="61D2958B"/>
    <w:rsid w:val="63398B4F"/>
    <w:rsid w:val="6569A6DE"/>
    <w:rsid w:val="664EF383"/>
    <w:rsid w:val="668AD825"/>
    <w:rsid w:val="66AC08BF"/>
    <w:rsid w:val="66C60128"/>
    <w:rsid w:val="675E179C"/>
    <w:rsid w:val="685FBC62"/>
    <w:rsid w:val="6A5B9D33"/>
    <w:rsid w:val="6AB9AC73"/>
    <w:rsid w:val="6B2AC588"/>
    <w:rsid w:val="6CFFEDC8"/>
    <w:rsid w:val="6D278F4A"/>
    <w:rsid w:val="6DA35AEB"/>
    <w:rsid w:val="6F65B11D"/>
    <w:rsid w:val="6FE6D976"/>
    <w:rsid w:val="6FE9AECB"/>
    <w:rsid w:val="70071B38"/>
    <w:rsid w:val="712C0575"/>
    <w:rsid w:val="71627D99"/>
    <w:rsid w:val="718D681A"/>
    <w:rsid w:val="71C06582"/>
    <w:rsid w:val="721EEAC7"/>
    <w:rsid w:val="72848F24"/>
    <w:rsid w:val="73C49E19"/>
    <w:rsid w:val="742006F5"/>
    <w:rsid w:val="742E4760"/>
    <w:rsid w:val="7548B6AC"/>
    <w:rsid w:val="75D5F17A"/>
    <w:rsid w:val="762E9904"/>
    <w:rsid w:val="76BCD7EE"/>
    <w:rsid w:val="76E95A42"/>
    <w:rsid w:val="77604BF9"/>
    <w:rsid w:val="77D17E74"/>
    <w:rsid w:val="77DB8FD6"/>
    <w:rsid w:val="78390899"/>
    <w:rsid w:val="795E698B"/>
    <w:rsid w:val="79A8AEAE"/>
    <w:rsid w:val="7A213542"/>
    <w:rsid w:val="7A27F8C2"/>
    <w:rsid w:val="7A6ABA66"/>
    <w:rsid w:val="7AD5FAD9"/>
    <w:rsid w:val="7BB222EB"/>
    <w:rsid w:val="7D83338A"/>
    <w:rsid w:val="7DA72287"/>
    <w:rsid w:val="7E8B6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847BE"/>
  <w15:chartTrackingRefBased/>
  <w15:docId w15:val="{DA6768B9-01A7-4DAB-BD05-80C2177F4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4A9F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4A9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4A9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64A9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64A9F"/>
    <w:pPr>
      <w:ind w:left="720"/>
      <w:contextualSpacing/>
    </w:pPr>
  </w:style>
  <w:style w:type="paragraph" w:customStyle="1" w:styleId="p1">
    <w:name w:val="p1"/>
    <w:basedOn w:val="Normal"/>
    <w:rsid w:val="00C64A9F"/>
    <w:rPr>
      <w:rFonts w:ascii="Helvetica" w:eastAsiaTheme="minorEastAsia" w:hAnsi="Helvetica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64A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4A9F"/>
    <w:rPr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4A9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4A9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64A9F"/>
    <w:rPr>
      <w:vertAlign w:val="superscript"/>
    </w:rPr>
  </w:style>
  <w:style w:type="table" w:styleId="TableGrid">
    <w:name w:val="Table Grid"/>
    <w:basedOn w:val="TableNormal"/>
    <w:uiPriority w:val="39"/>
    <w:rsid w:val="006C015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F0E8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673FD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A41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419F"/>
    <w:rPr>
      <w:sz w:val="24"/>
      <w:szCs w:val="24"/>
    </w:rPr>
  </w:style>
  <w:style w:type="paragraph" w:styleId="Revision">
    <w:name w:val="Revision"/>
    <w:hidden/>
    <w:uiPriority w:val="99"/>
    <w:semiHidden/>
    <w:rsid w:val="00D41EA0"/>
    <w:pPr>
      <w:spacing w:after="0" w:line="240" w:lineRule="auto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1EA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1EA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58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1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3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sd43.bc.ca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bc.thrive.health/covid19/en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6AC6D8566BF84FAEB7849F612F33EB" ma:contentTypeVersion="1" ma:contentTypeDescription="Create a new document." ma:contentTypeScope="" ma:versionID="e814ccf44c3a74cb5db2a29955704b11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ed79842d4747cc85621c7c303666ab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D79BC4-9E53-4621-9E3E-50D7D0F9E068}"/>
</file>

<file path=customXml/itemProps2.xml><?xml version="1.0" encoding="utf-8"?>
<ds:datastoreItem xmlns:ds="http://schemas.openxmlformats.org/officeDocument/2006/customXml" ds:itemID="{D3442F12-229E-43D3-9824-B0D1689C098D}"/>
</file>

<file path=customXml/itemProps3.xml><?xml version="1.0" encoding="utf-8"?>
<ds:datastoreItem xmlns:ds="http://schemas.openxmlformats.org/officeDocument/2006/customXml" ds:itemID="{16F12347-1567-403C-A408-D54B5ED931B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972</Words>
  <Characters>554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, Craig</dc:creator>
  <cp:keywords/>
  <dc:description/>
  <cp:lastModifiedBy>Deborah L</cp:lastModifiedBy>
  <cp:revision>6</cp:revision>
  <cp:lastPrinted>2020-04-30T20:43:00Z</cp:lastPrinted>
  <dcterms:created xsi:type="dcterms:W3CDTF">2020-05-25T20:58:00Z</dcterms:created>
  <dcterms:modified xsi:type="dcterms:W3CDTF">2020-05-27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6AC6D8566BF84FAEB7849F612F33EB</vt:lpwstr>
  </property>
</Properties>
</file>